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561012AD" w14:textId="77777777" w:rsidR="000D0231" w:rsidRDefault="00230C2C" w:rsidP="00630429">
            <w:pPr>
              <w:spacing w:after="0"/>
              <w:rPr>
                <w:rFonts w:ascii="Calibri" w:hAnsi="Calibri"/>
                <w:b/>
              </w:rPr>
            </w:pPr>
            <w:r w:rsidRPr="008852FA">
              <w:rPr>
                <w:rFonts w:ascii="Calibri" w:hAnsi="Calibri"/>
                <w:b/>
              </w:rPr>
              <w:t>Transition Services and Aftercare</w:t>
            </w:r>
          </w:p>
          <w:p w14:paraId="0F244F44" w14:textId="358A1E95" w:rsidR="00A83117" w:rsidRPr="00A83117" w:rsidRDefault="00C911BD" w:rsidP="00A83117">
            <w:pPr>
              <w:spacing w:after="0"/>
              <w:jc w:val="center"/>
              <w:rPr>
                <w:rFonts w:ascii="Calibri" w:hAnsi="Calibri"/>
                <w:bCs/>
                <w:color w:val="EE0000"/>
              </w:rPr>
            </w:pPr>
            <w:r w:rsidRPr="001B31C3">
              <w:rPr>
                <w:rFonts w:ascii="Calibri" w:hAnsi="Calibri"/>
                <w:b/>
                <w:color w:val="EE0000"/>
              </w:rPr>
              <w:t>AMD 2</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1FB7B0B1" w:rsidR="000D0231" w:rsidRPr="009E13BD" w:rsidRDefault="00230C2C" w:rsidP="00630429">
            <w:pPr>
              <w:spacing w:after="0"/>
              <w:rPr>
                <w:rFonts w:ascii="Calibri" w:hAnsi="Calibri"/>
                <w:b/>
                <w:bCs/>
              </w:rPr>
            </w:pPr>
            <w:r w:rsidRPr="008852FA">
              <w:rPr>
                <w:rFonts w:ascii="Calibri" w:hAnsi="Calibri"/>
                <w:b/>
                <w:bCs/>
              </w:rPr>
              <w:t>JUV-27-TS-</w:t>
            </w:r>
            <w:r w:rsidR="00BE36B5">
              <w:rPr>
                <w:rFonts w:ascii="Calibri" w:hAnsi="Calibri"/>
                <w:b/>
                <w:bCs/>
              </w:rPr>
              <w:t>03-001</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w:t>
            </w:r>
            <w:proofErr w:type="gramStart"/>
            <w:r w:rsidR="00176497">
              <w:rPr>
                <w:rFonts w:ascii="Calibri" w:hAnsi="Calibri"/>
                <w:bCs/>
              </w:rPr>
              <w:t>exercisable</w:t>
            </w:r>
            <w:proofErr w:type="gramEnd"/>
            <w:r w:rsidR="00176497">
              <w:rPr>
                <w:rFonts w:ascii="Calibri" w:hAnsi="Calibri"/>
                <w:bCs/>
              </w:rPr>
              <w:t xml:space="preserv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152920E5" w:rsidR="002B68AE" w:rsidRPr="00230C2C" w:rsidRDefault="002B68AE" w:rsidP="00877BAF">
            <w:pPr>
              <w:rPr>
                <w:rFonts w:ascii="Calibri" w:hAnsi="Calibri"/>
              </w:rPr>
            </w:pPr>
            <w:r w:rsidRPr="00230C2C">
              <w:rPr>
                <w:rFonts w:ascii="Calibri" w:hAnsi="Calibri"/>
              </w:rPr>
              <w:t>$</w:t>
            </w:r>
            <w:r w:rsidR="00BE36B5">
              <w:rPr>
                <w:rFonts w:ascii="Calibri" w:hAnsi="Calibri"/>
              </w:rPr>
              <w:t>150</w:t>
            </w:r>
            <w:r w:rsidR="00230C2C">
              <w:rPr>
                <w:rFonts w:ascii="Calibri" w:hAnsi="Calibri"/>
              </w:rPr>
              <w:t>,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10ACA062" w:rsidR="00815684" w:rsidRPr="003847A7" w:rsidRDefault="00A83117" w:rsidP="00815684">
            <w:pPr>
              <w:tabs>
                <w:tab w:val="left" w:leader="underscore" w:pos="8640"/>
              </w:tabs>
              <w:spacing w:after="0" w:line="240" w:lineRule="auto"/>
              <w:rPr>
                <w:rFonts w:ascii="Calibri" w:hAnsi="Calibri"/>
                <w:strike/>
              </w:rPr>
            </w:pPr>
            <w:r w:rsidRPr="003847A7">
              <w:rPr>
                <w:rFonts w:ascii="Calibri" w:hAnsi="Calibri"/>
              </w:rPr>
              <w:t>Mandy Thurm</w:t>
            </w:r>
            <w:r w:rsidRPr="003847A7">
              <w:rPr>
                <w:rFonts w:ascii="Calibri" w:hAnsi="Calibri"/>
                <w:strike/>
              </w:rPr>
              <w:t xml:space="preserve">                        </w:t>
            </w:r>
          </w:p>
          <w:p w14:paraId="51B52D49" w14:textId="71BFA102" w:rsidR="00815684" w:rsidRPr="003847A7" w:rsidRDefault="00A83117" w:rsidP="00815684">
            <w:pPr>
              <w:tabs>
                <w:tab w:val="left" w:leader="underscore" w:pos="8640"/>
              </w:tabs>
              <w:spacing w:after="0" w:line="240" w:lineRule="auto"/>
              <w:rPr>
                <w:rFonts w:ascii="Calibri" w:hAnsi="Calibri"/>
              </w:rPr>
            </w:pPr>
            <w:r w:rsidRPr="003847A7">
              <w:rPr>
                <w:rFonts w:ascii="Calibri" w:hAnsi="Calibri"/>
              </w:rPr>
              <w:t>319-291-2506</w:t>
            </w:r>
          </w:p>
          <w:p w14:paraId="2E9739D7" w14:textId="0F73D6C5" w:rsidR="00815684" w:rsidRPr="00A83117" w:rsidRDefault="00815684" w:rsidP="00815684">
            <w:pPr>
              <w:tabs>
                <w:tab w:val="left" w:leader="underscore" w:pos="8640"/>
              </w:tabs>
              <w:spacing w:after="0" w:line="240" w:lineRule="auto"/>
              <w:rPr>
                <w:rFonts w:ascii="Calibri" w:hAnsi="Calibri"/>
              </w:rPr>
            </w:pPr>
            <w:hyperlink r:id="rId11" w:history="1"/>
            <w:hyperlink r:id="rId12" w:history="1">
              <w:r w:rsidR="00A83117" w:rsidRPr="00F231BC">
                <w:rPr>
                  <w:rStyle w:val="Hyperlink"/>
                  <w:rFonts w:cstheme="minorBidi"/>
                </w:rPr>
                <w:t>mandy.thurm@iowacourts.gov</w:t>
              </w:r>
            </w:hyperlink>
            <w:r w:rsidR="00A83117">
              <w:t xml:space="preserve"> </w:t>
            </w:r>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1468CF" w:rsidRPr="009E13BD" w14:paraId="30CA14A9" w14:textId="77777777" w:rsidTr="00877BAF">
        <w:tc>
          <w:tcPr>
            <w:tcW w:w="7218" w:type="dxa"/>
            <w:gridSpan w:val="4"/>
          </w:tcPr>
          <w:p w14:paraId="41DD7A74" w14:textId="42C93758" w:rsidR="001468CF" w:rsidRPr="00815684" w:rsidRDefault="001468CF" w:rsidP="001468CF">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A28E6E5"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0</w:t>
            </w:r>
            <w:r w:rsidRPr="005B4E97">
              <w:rPr>
                <w:rFonts w:ascii="Calibri" w:hAnsi="Calibri"/>
                <w:b/>
              </w:rPr>
              <w:t>/2026</w:t>
            </w:r>
          </w:p>
        </w:tc>
      </w:tr>
      <w:tr w:rsidR="001468CF" w:rsidRPr="009E13BD" w14:paraId="6E73EC15" w14:textId="77777777" w:rsidTr="00877BAF">
        <w:tc>
          <w:tcPr>
            <w:tcW w:w="7218" w:type="dxa"/>
            <w:gridSpan w:val="4"/>
          </w:tcPr>
          <w:p w14:paraId="538762C6" w14:textId="77777777" w:rsidR="001468CF" w:rsidRPr="00815684" w:rsidRDefault="001468CF" w:rsidP="001468CF">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578E5BD7"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2</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6197CFF7" w:rsidR="00815684" w:rsidRPr="00815684" w:rsidRDefault="00815684" w:rsidP="00815684">
            <w:pPr>
              <w:spacing w:after="0"/>
              <w:rPr>
                <w:rFonts w:ascii="Calibri" w:hAnsi="Calibri"/>
              </w:rPr>
            </w:pPr>
            <w:r w:rsidRPr="00815684">
              <w:rPr>
                <w:rFonts w:ascii="Calibri" w:hAnsi="Calibri"/>
              </w:rPr>
              <w:t>Letters of Intent to Bid</w:t>
            </w:r>
            <w:r w:rsidR="00480C38">
              <w:rPr>
                <w:rFonts w:ascii="Calibri" w:hAnsi="Calibri"/>
              </w:rPr>
              <w:t>:</w:t>
            </w:r>
            <w:r w:rsidRPr="00815684">
              <w:rPr>
                <w:rFonts w:ascii="Calibri" w:hAnsi="Calibri"/>
              </w:rPr>
              <w:t xml:space="preserve"> </w:t>
            </w:r>
            <w:r w:rsidR="003B047D">
              <w:rPr>
                <w:rFonts w:ascii="Calibri" w:hAnsi="Calibri"/>
                <w:b/>
                <w:bCs/>
              </w:rPr>
              <w:t>This is a mandatory requirement</w:t>
            </w:r>
          </w:p>
        </w:tc>
        <w:tc>
          <w:tcPr>
            <w:tcW w:w="2520" w:type="dxa"/>
            <w:gridSpan w:val="2"/>
          </w:tcPr>
          <w:p w14:paraId="2AD2C566" w14:textId="77777777" w:rsidR="001468CF" w:rsidRDefault="001468CF" w:rsidP="001468CF">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9</w:t>
            </w:r>
            <w:r w:rsidRPr="005B4E97">
              <w:rPr>
                <w:rFonts w:ascii="Calibri" w:hAnsi="Calibri"/>
                <w:b/>
                <w:noProof/>
              </w:rPr>
              <w:t>/2026</w:t>
            </w:r>
          </w:p>
          <w:p w14:paraId="14BF5744" w14:textId="72EB9A7E" w:rsidR="00815684" w:rsidRPr="00815684" w:rsidRDefault="001468CF" w:rsidP="001468CF">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6C1227D6"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605463A4" w14:textId="0F8F2139" w:rsidR="00815684" w:rsidRPr="006F4C07" w:rsidRDefault="001468CF" w:rsidP="001468CF">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21A1A40E"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13/</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C093C31" w14:textId="77777777" w:rsidR="001468CF" w:rsidRPr="00055BF3" w:rsidRDefault="001468CF" w:rsidP="001468CF">
            <w:pPr>
              <w:tabs>
                <w:tab w:val="left" w:leader="underscore" w:pos="8640"/>
              </w:tabs>
              <w:spacing w:after="0" w:line="240" w:lineRule="auto"/>
              <w:jc w:val="center"/>
              <w:rPr>
                <w:rFonts w:ascii="Calibri" w:hAnsi="Calibri"/>
                <w:b/>
              </w:rPr>
            </w:pPr>
            <w:r>
              <w:rPr>
                <w:rFonts w:ascii="Calibri" w:hAnsi="Calibri"/>
                <w:b/>
              </w:rPr>
              <w:t>06/03/</w:t>
            </w:r>
            <w:r w:rsidRPr="00055BF3">
              <w:rPr>
                <w:rFonts w:ascii="Calibri" w:hAnsi="Calibri"/>
                <w:b/>
              </w:rPr>
              <w:t>2026</w:t>
            </w:r>
          </w:p>
          <w:p w14:paraId="6722429D" w14:textId="395713AB" w:rsidR="00815684" w:rsidRPr="009E13BD" w:rsidRDefault="001468CF" w:rsidP="001468CF">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4E11417A" w:rsidR="00815684" w:rsidRPr="009E13BD" w:rsidRDefault="00815684" w:rsidP="00815684">
            <w:pPr>
              <w:tabs>
                <w:tab w:val="left" w:leader="underscore" w:pos="8640"/>
              </w:tabs>
              <w:spacing w:after="0"/>
              <w:jc w:val="center"/>
              <w:rPr>
                <w:rFonts w:ascii="Calibri" w:hAnsi="Calibri"/>
                <w:b/>
              </w:rPr>
            </w:pPr>
            <w:r>
              <w:rPr>
                <w:rFonts w:ascii="Calibri" w:hAnsi="Calibri"/>
                <w:b/>
              </w:rPr>
              <w:t>06/</w:t>
            </w:r>
            <w:r w:rsidR="001468CF">
              <w:rPr>
                <w:rFonts w:ascii="Calibri" w:hAnsi="Calibri"/>
                <w:b/>
              </w:rPr>
              <w:t>17</w:t>
            </w:r>
            <w:r>
              <w:rPr>
                <w:rFonts w:ascii="Calibri" w:hAnsi="Calibri"/>
                <w:b/>
              </w:rPr>
              <w:t>/</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3"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4"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5"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day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0DFBD7" w14:textId="77777777" w:rsidR="00F81FB9" w:rsidRDefault="00F81FB9"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Pr>
          <w:rFonts w:eastAsia="Times New Roman" w:cstheme="minorHAnsi"/>
          <w:b/>
          <w:color w:val="000000"/>
        </w:rPr>
        <w:t>Third</w:t>
      </w:r>
      <w:r w:rsidRPr="00D704FE">
        <w:rPr>
          <w:rFonts w:eastAsia="Times New Roman" w:cstheme="minorHAnsi"/>
          <w:b/>
          <w:color w:val="000000"/>
        </w:rPr>
        <w:t xml:space="preserve">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Iowa Judicial District responsible for Juvenile Court Services in </w:t>
      </w:r>
      <w:r w:rsidRPr="00707E21">
        <w:rPr>
          <w:rFonts w:cstheme="minorHAnsi"/>
          <w:bCs/>
        </w:rPr>
        <w:t>Buena Vista, Cherokee, Clay, Crawford, Dickinson, Emmet, Ida, Kossuth, Lyon, Monona, Obrien, Osceola, Palo Alto, Plymouth, Sioux, and Woodbury</w:t>
      </w:r>
      <w:r w:rsidRPr="00D704FE">
        <w:rPr>
          <w:rFonts w:eastAsia="Times New Roman" w:cstheme="minorHAnsi"/>
          <w:color w:val="000000"/>
        </w:rPr>
        <w:t>.</w:t>
      </w:r>
    </w:p>
    <w:p w14:paraId="03B0C2D7" w14:textId="6E1DA9F5" w:rsidR="00D704FE" w:rsidRPr="00F81FB9" w:rsidRDefault="00D704FE"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lastRenderedPageBreak/>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0AE600A0" w:rsidR="009A554C" w:rsidRPr="009A554C" w:rsidRDefault="009A554C" w:rsidP="009A554C">
      <w:pPr>
        <w:pStyle w:val="Normal2"/>
        <w:ind w:left="540"/>
        <w:rPr>
          <w:rFonts w:cstheme="minorHAnsi"/>
        </w:rPr>
      </w:pPr>
      <w:r>
        <w:rPr>
          <w:rFonts w:cstheme="minorHAnsi"/>
        </w:rPr>
        <w:t xml:space="preserve">Juvenile Court Services (JCS) within the </w:t>
      </w:r>
      <w:r w:rsidR="00707E21">
        <w:rPr>
          <w:rFonts w:cstheme="minorHAnsi"/>
        </w:rPr>
        <w:t>Third</w:t>
      </w:r>
      <w:r>
        <w:rPr>
          <w:rFonts w:cstheme="minorHAnsi"/>
        </w:rPr>
        <w:t xml:space="preserve"> Judicial District is seeking one or more vendors to provide Transition to Adult and Aftercare services throughout JCS District </w:t>
      </w:r>
      <w:r w:rsidR="00E21346">
        <w:rPr>
          <w:rFonts w:cstheme="minorHAnsi"/>
        </w:rPr>
        <w:t>3</w:t>
      </w:r>
      <w:r>
        <w:rPr>
          <w:rFonts w:cstheme="minorHAnsi"/>
        </w:rPr>
        <w:t xml:space="preserve">. </w:t>
      </w:r>
      <w:r w:rsidRPr="009A554C">
        <w:rPr>
          <w:rFonts w:cstheme="minorHAnsi"/>
        </w:rPr>
        <w:t xml:space="preserve">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w:t>
      </w:r>
      <w:r w:rsidR="00F81FB9">
        <w:rPr>
          <w:rFonts w:cstheme="minorHAnsi"/>
        </w:rPr>
        <w:t>Three</w:t>
      </w:r>
      <w:r w:rsidRPr="009A554C">
        <w:rPr>
          <w:rFonts w:cstheme="minorHAnsi"/>
        </w:rPr>
        <w:t xml:space="preserve"> counties of </w:t>
      </w:r>
      <w:r w:rsidR="00707E21" w:rsidRPr="00707E21">
        <w:rPr>
          <w:rFonts w:cstheme="minorHAnsi"/>
          <w:bCs/>
        </w:rPr>
        <w:t>Buena Vista, Cherokee, Clay, Crawford, Dickinson, Emmet, Ida, Kossuth, Lyon, Monona, Obrien, Osceola, Palo Alto, Plymouth, Sioux, and Woodbury</w:t>
      </w:r>
      <w:r w:rsidRPr="009A554C">
        <w:rPr>
          <w:rFonts w:cstheme="minorHAnsi"/>
        </w:rPr>
        <w:t>.</w:t>
      </w:r>
    </w:p>
    <w:p w14:paraId="655F797E" w14:textId="0565B4E0" w:rsidR="009A554C" w:rsidRPr="009A554C" w:rsidRDefault="00CD3835" w:rsidP="009A554C">
      <w:pPr>
        <w:pStyle w:val="Normal2"/>
        <w:ind w:left="540"/>
        <w:rPr>
          <w:rFonts w:cstheme="minorHAnsi"/>
        </w:rPr>
      </w:pPr>
      <w:r w:rsidRPr="00CD3835">
        <w:rPr>
          <w:rFonts w:cstheme="minorHAnsi"/>
        </w:rPr>
        <w:t>JCS District 3 did have a Transition service for many years through other funding sources</w:t>
      </w:r>
      <w:r>
        <w:rPr>
          <w:rFonts w:cstheme="minorHAnsi"/>
        </w:rPr>
        <w:t xml:space="preserve"> </w:t>
      </w:r>
      <w:r w:rsidRPr="00CD3835">
        <w:rPr>
          <w:rFonts w:cstheme="minorHAnsi"/>
        </w:rPr>
        <w:t>that serviced around 35 Youth per year</w:t>
      </w:r>
      <w:r w:rsidR="009A554C" w:rsidRPr="00CD3835">
        <w:rPr>
          <w:rFonts w:cstheme="minorHAnsi"/>
        </w:rPr>
        <w:t>. Slightly different than the previous years, the pr</w:t>
      </w:r>
      <w:r w:rsidR="009A554C" w:rsidRPr="009A554C">
        <w:rPr>
          <w:rFonts w:cstheme="minorHAnsi"/>
        </w:rPr>
        <w:t xml:space="preserve">imary goal of the transition program is to aid two groups of Youth: those transitioning from out-of-home placement back into the community and those transitioning to adulthood. </w:t>
      </w:r>
    </w:p>
    <w:p w14:paraId="1AC4BFC0" w14:textId="6A02F77D"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expected to work closely with Boys Town on a regular basis. Approximately 10 youth will be </w:t>
      </w:r>
      <w:r w:rsidRPr="009A554C">
        <w:rPr>
          <w:rFonts w:cstheme="minorHAnsi"/>
        </w:rPr>
        <w:lastRenderedPageBreak/>
        <w:t xml:space="preserve">referred to </w:t>
      </w:r>
      <w:r w:rsidR="00E86A13" w:rsidRPr="00E86A13">
        <w:rPr>
          <w:rFonts w:cstheme="minorHAnsi"/>
          <w:color w:val="EE0000"/>
        </w:rPr>
        <w:t xml:space="preserve">the OTWH services, and an additional 10-20 youth would be referred to the Transition to Adulthood services within </w:t>
      </w:r>
      <w:r w:rsidR="00E86A13">
        <w:rPr>
          <w:rFonts w:cstheme="minorHAnsi"/>
        </w:rPr>
        <w:t xml:space="preserve">this </w:t>
      </w:r>
      <w:r w:rsidRPr="009A554C">
        <w:rPr>
          <w:rFonts w:cstheme="minorHAnsi"/>
        </w:rPr>
        <w:t xml:space="preserve">program in its first fiscal year. </w:t>
      </w:r>
    </w:p>
    <w:p w14:paraId="08FCEE96" w14:textId="77777777" w:rsidR="009A554C" w:rsidRDefault="009A554C" w:rsidP="009A554C">
      <w:pPr>
        <w:ind w:left="540"/>
        <w:jc w:val="left"/>
        <w:rPr>
          <w:rFonts w:cstheme="minorHAnsi"/>
        </w:rPr>
      </w:pPr>
      <w:r w:rsidRPr="009A554C">
        <w:rPr>
          <w:rFonts w:cstheme="minorHAnsi"/>
        </w:rPr>
        <w:t xml:space="preserve">Youth transitioning to adulthood will be guided by the Transition Specialist as determined by the JCO. Services will include but not be limited </w:t>
      </w:r>
      <w:proofErr w:type="gramStart"/>
      <w:r w:rsidRPr="009A554C">
        <w:rPr>
          <w:rFonts w:cstheme="minorHAnsi"/>
        </w:rPr>
        <w:t>to:</w:t>
      </w:r>
      <w:proofErr w:type="gramEnd"/>
      <w:r w:rsidRPr="009A554C">
        <w:rPr>
          <w:rFonts w:cstheme="minorHAnsi"/>
        </w:rPr>
        <w:t xml:space="preserve">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6"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7" w:history="1">
        <w:r w:rsidRPr="000B6330">
          <w:rPr>
            <w:rStyle w:val="Hyperlink"/>
          </w:rPr>
          <w:t>https://bidopportunities.iowa.gov/</w:t>
        </w:r>
      </w:hyperlink>
      <w:hyperlink r:id="rId18"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lastRenderedPageBreak/>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725B95D5" w:rsidR="00143C25" w:rsidRPr="00441351" w:rsidRDefault="00A83117" w:rsidP="00E65C85">
      <w:pPr>
        <w:pStyle w:val="NoSpacing"/>
        <w:tabs>
          <w:tab w:val="left" w:pos="1440"/>
          <w:tab w:val="left" w:pos="1620"/>
        </w:tabs>
        <w:ind w:left="1620"/>
        <w:rPr>
          <w:color w:val="000000" w:themeColor="text1"/>
        </w:rPr>
      </w:pPr>
      <w:r w:rsidRPr="00441351">
        <w:rPr>
          <w:rFonts w:ascii="Calibri" w:hAnsi="Calibri"/>
          <w:b/>
          <w:noProof/>
          <w:color w:val="000000" w:themeColor="text1"/>
        </w:rPr>
        <w:t>Mandy Thurm, Issuing Officer</w:t>
      </w:r>
    </w:p>
    <w:p w14:paraId="44B24788" w14:textId="787EFCF3" w:rsidR="00E65C85" w:rsidRDefault="00AF5381" w:rsidP="00441351">
      <w:pPr>
        <w:pStyle w:val="NoSpacing"/>
        <w:ind w:left="1620"/>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9" w:history="1">
        <w:r w:rsidR="00A83117" w:rsidRPr="00F231BC">
          <w:rPr>
            <w:rStyle w:val="Hyperlink"/>
            <w:rFonts w:cstheme="minorBidi"/>
          </w:rPr>
          <w:t>mandy.thurm@iowacourts.gov</w:t>
        </w:r>
      </w:hyperlink>
      <w:r w:rsidR="00A83117">
        <w:t xml:space="preserve"> </w:t>
      </w:r>
    </w:p>
    <w:p w14:paraId="403C0B42" w14:textId="77777777" w:rsidR="00441351" w:rsidRDefault="00441351" w:rsidP="00441351">
      <w:pPr>
        <w:pStyle w:val="NoSpacing"/>
        <w:ind w:left="1620"/>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2E66BEE"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w:t>
      </w:r>
      <w:r w:rsidR="00707E21">
        <w:rPr>
          <w:rFonts w:ascii="Calibri" w:hAnsi="Calibri"/>
          <w:b/>
        </w:rPr>
        <w:t>03-001</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20"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pPr>
        <w:pStyle w:val="List-A"/>
        <w:numPr>
          <w:ilvl w:val="0"/>
          <w:numId w:val="29"/>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pPr>
        <w:pStyle w:val="List-A"/>
        <w:numPr>
          <w:ilvl w:val="0"/>
          <w:numId w:val="29"/>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pPr>
        <w:pStyle w:val="List-A"/>
        <w:numPr>
          <w:ilvl w:val="0"/>
          <w:numId w:val="29"/>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pPr>
        <w:pStyle w:val="List-A"/>
        <w:numPr>
          <w:ilvl w:val="0"/>
          <w:numId w:val="29"/>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pPr>
        <w:pStyle w:val="List-A"/>
        <w:numPr>
          <w:ilvl w:val="0"/>
          <w:numId w:val="29"/>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1"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2"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pPr>
        <w:numPr>
          <w:ilvl w:val="0"/>
          <w:numId w:val="28"/>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pPr>
        <w:numPr>
          <w:ilvl w:val="0"/>
          <w:numId w:val="28"/>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09A8FB3B"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3"/>
              </w:rPr>
              <w:t xml:space="preserve">Respondent shall obtain and/or maintain a license agreement with Boys Town to implement OTWH in the </w:t>
            </w:r>
            <w:r w:rsidR="00F81FB9">
              <w:rPr>
                <w:rFonts w:eastAsia="Times New Roman" w:cstheme="minorHAnsi"/>
                <w:b w:val="0"/>
                <w:bCs w:val="0"/>
                <w:color w:val="000000"/>
                <w:spacing w:val="-3"/>
              </w:rPr>
              <w:t>Third</w:t>
            </w:r>
            <w:r w:rsidRPr="00561BED">
              <w:rPr>
                <w:rFonts w:eastAsia="Times New Roman" w:cstheme="minorHAnsi"/>
                <w:b w:val="0"/>
                <w:bCs w:val="0"/>
                <w:color w:val="000000"/>
                <w:spacing w:val="-3"/>
              </w:rPr>
              <w:t xml:space="preserve">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63AD8191" w:rsidR="00561BED" w:rsidRPr="00561BED" w:rsidRDefault="00561BED">
            <w:pPr>
              <w:pStyle w:val="ListParagraph"/>
              <w:numPr>
                <w:ilvl w:val="0"/>
                <w:numId w:val="30"/>
              </w:numPr>
              <w:jc w:val="left"/>
              <w:rPr>
                <w:b w:val="0"/>
                <w:bCs w:val="0"/>
              </w:rPr>
            </w:pPr>
            <w:r w:rsidRPr="00561BED">
              <w:rPr>
                <w:rFonts w:eastAsia="Times New Roman" w:cstheme="minorHAnsi"/>
                <w:b w:val="0"/>
                <w:bCs w:val="0"/>
              </w:rPr>
              <w:lastRenderedPageBreak/>
              <w:t>R</w:t>
            </w:r>
            <w:r w:rsidRPr="00561BED">
              <w:rPr>
                <w:rFonts w:eastAsia="Times New Roman" w:cstheme="minorHAnsi"/>
                <w:b w:val="0"/>
                <w:bCs w:val="0"/>
                <w:color w:val="000000"/>
              </w:rPr>
              <w:t>espondent shall provide client-facing contact services. The Respondent’s Personnel, further referred to as Transition Specialists, must</w:t>
            </w:r>
            <w:r w:rsidR="00E86A13">
              <w:rPr>
                <w:rFonts w:eastAsia="Times New Roman" w:cstheme="minorHAnsi"/>
                <w:b w:val="0"/>
                <w:bCs w:val="0"/>
                <w:color w:val="000000"/>
              </w:rPr>
              <w:t xml:space="preserve"> </w:t>
            </w:r>
            <w:r w:rsidR="00E86A13" w:rsidRPr="00E86A13">
              <w:rPr>
                <w:rFonts w:eastAsia="Times New Roman" w:cstheme="minorHAnsi"/>
                <w:b w:val="0"/>
                <w:bCs w:val="0"/>
                <w:color w:val="EE0000"/>
              </w:rPr>
              <w:t>have completed training in either</w:t>
            </w:r>
            <w:r w:rsidRPr="00E86A13">
              <w:rPr>
                <w:rFonts w:eastAsia="Times New Roman" w:cstheme="minorHAnsi"/>
                <w:b w:val="0"/>
                <w:bCs w:val="0"/>
                <w:color w:val="EE0000"/>
              </w:rPr>
              <w:t xml:space="preserve"> </w:t>
            </w:r>
            <w:r w:rsidRPr="00E86A13">
              <w:rPr>
                <w:rFonts w:eastAsia="Times New Roman" w:cstheme="minorHAnsi"/>
                <w:b w:val="0"/>
                <w:bCs w:val="0"/>
                <w:strike/>
                <w:color w:val="EE0000"/>
              </w:rPr>
              <w:t xml:space="preserve">be </w:t>
            </w:r>
            <w:r w:rsidR="00B25D71" w:rsidRPr="00E86A13">
              <w:rPr>
                <w:rStyle w:val="cf01"/>
                <w:rFonts w:asciiTheme="minorHAnsi" w:hAnsiTheme="minorHAnsi" w:cstheme="minorHAnsi"/>
                <w:b w:val="0"/>
                <w:bCs w:val="0"/>
                <w:strike/>
                <w:color w:val="EE0000"/>
                <w:sz w:val="22"/>
                <w:szCs w:val="22"/>
              </w:rPr>
              <w:t>cross trained</w:t>
            </w:r>
            <w:r w:rsidRPr="00E86A13">
              <w:rPr>
                <w:rStyle w:val="cf01"/>
                <w:rFonts w:asciiTheme="minorHAnsi" w:hAnsiTheme="minorHAnsi" w:cstheme="minorHAnsi"/>
                <w:b w:val="0"/>
                <w:bCs w:val="0"/>
                <w:strike/>
                <w:color w:val="EE0000"/>
                <w:sz w:val="22"/>
                <w:szCs w:val="22"/>
              </w:rPr>
              <w:t xml:space="preserve"> prior to administering services to JCS Youth in both</w:t>
            </w:r>
            <w:r w:rsidRPr="00E86A13">
              <w:rPr>
                <w:rStyle w:val="cf01"/>
                <w:rFonts w:asciiTheme="minorHAnsi" w:hAnsiTheme="minorHAnsi" w:cstheme="minorHAnsi"/>
                <w:b w:val="0"/>
                <w:bCs w:val="0"/>
                <w:color w:val="EE0000"/>
                <w:sz w:val="22"/>
                <w:szCs w:val="22"/>
              </w:rPr>
              <w:t xml:space="preserve"> </w:t>
            </w:r>
            <w:r w:rsidRPr="00561BED">
              <w:rPr>
                <w:rStyle w:val="cf01"/>
                <w:rFonts w:asciiTheme="minorHAnsi" w:hAnsiTheme="minorHAnsi" w:cstheme="minorHAnsi"/>
                <w:b w:val="0"/>
                <w:bCs w:val="0"/>
                <w:sz w:val="22"/>
                <w:szCs w:val="22"/>
              </w:rPr>
              <w:t>OTWH</w:t>
            </w:r>
            <w:r w:rsidR="00E86A13">
              <w:rPr>
                <w:rStyle w:val="cf01"/>
                <w:rFonts w:asciiTheme="minorHAnsi" w:hAnsiTheme="minorHAnsi" w:cstheme="minorHAnsi"/>
                <w:b w:val="0"/>
                <w:bCs w:val="0"/>
                <w:sz w:val="22"/>
                <w:szCs w:val="22"/>
              </w:rPr>
              <w:t xml:space="preserve"> </w:t>
            </w:r>
            <w:r w:rsidR="00E86A13" w:rsidRPr="00E86A13">
              <w:rPr>
                <w:rStyle w:val="cf01"/>
                <w:rFonts w:asciiTheme="minorHAnsi" w:hAnsiTheme="minorHAnsi" w:cstheme="minorHAnsi"/>
                <w:b w:val="0"/>
                <w:bCs w:val="0"/>
                <w:color w:val="EE0000"/>
                <w:sz w:val="22"/>
                <w:szCs w:val="22"/>
              </w:rPr>
              <w:t>or</w:t>
            </w:r>
            <w:r w:rsidRPr="00561BED">
              <w:rPr>
                <w:rStyle w:val="cf01"/>
                <w:rFonts w:asciiTheme="minorHAnsi" w:hAnsiTheme="minorHAnsi" w:cstheme="minorHAnsi"/>
                <w:b w:val="0"/>
                <w:bCs w:val="0"/>
                <w:sz w:val="22"/>
                <w:szCs w:val="22"/>
              </w:rPr>
              <w:t xml:space="preserve"> </w:t>
            </w:r>
            <w:r w:rsidR="00E86A13">
              <w:rPr>
                <w:rStyle w:val="cf01"/>
                <w:rFonts w:asciiTheme="minorHAnsi" w:hAnsiTheme="minorHAnsi" w:cstheme="minorHAnsi"/>
              </w:rPr>
              <w:t xml:space="preserve"> </w:t>
            </w:r>
            <w:r w:rsidRPr="00E86A13">
              <w:rPr>
                <w:rStyle w:val="cf01"/>
                <w:rFonts w:asciiTheme="minorHAnsi" w:hAnsiTheme="minorHAnsi" w:cstheme="minorHAnsi"/>
                <w:b w:val="0"/>
                <w:bCs w:val="0"/>
                <w:strike/>
                <w:color w:val="EE0000"/>
                <w:sz w:val="22"/>
                <w:szCs w:val="22"/>
              </w:rPr>
              <w:t>and</w:t>
            </w:r>
            <w:r w:rsidRPr="00561BED">
              <w:rPr>
                <w:rStyle w:val="cf01"/>
                <w:rFonts w:asciiTheme="minorHAnsi" w:hAnsiTheme="minorHAnsi" w:cstheme="minorHAnsi"/>
                <w:b w:val="0"/>
                <w:bCs w:val="0"/>
                <w:sz w:val="22"/>
                <w:szCs w:val="22"/>
              </w:rPr>
              <w:t xml:space="preserve"> Transition to Adulthood services</w:t>
            </w:r>
            <w:r w:rsidR="00E86A13" w:rsidRPr="00E86A13">
              <w:rPr>
                <w:rStyle w:val="cf01"/>
                <w:rFonts w:asciiTheme="minorHAnsi" w:hAnsiTheme="minorHAnsi" w:cstheme="minorHAnsi"/>
                <w:b w:val="0"/>
                <w:bCs w:val="0"/>
                <w:color w:val="EE0000"/>
                <w:sz w:val="22"/>
                <w:szCs w:val="22"/>
              </w:rPr>
              <w:t>; though the preference is for staff that have been cross-trained in both services that are solely focused on providing these two services</w:t>
            </w:r>
            <w:r w:rsidRPr="00561BED">
              <w:rPr>
                <w:rStyle w:val="cf01"/>
                <w:rFonts w:asciiTheme="minorHAnsi" w:hAnsiTheme="minorHAnsi" w:cstheme="minorHAnsi"/>
                <w:b w:val="0"/>
                <w:bCs w:val="0"/>
                <w:sz w:val="22"/>
                <w:szCs w:val="22"/>
              </w:rPr>
              <w:t>.</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w:t>
            </w:r>
            <w:r w:rsidR="00E21346">
              <w:rPr>
                <w:b w:val="0"/>
                <w:bCs w:val="0"/>
              </w:rPr>
              <w:t>3</w:t>
            </w:r>
            <w:r w:rsidRPr="00561BED">
              <w:rPr>
                <w:b w:val="0"/>
                <w:bCs w:val="0"/>
              </w:rPr>
              <w:t xml:space="preserve">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02D89018" w:rsidR="00561BED" w:rsidRPr="00561BED" w:rsidRDefault="00AF5B3F">
            <w:pPr>
              <w:pStyle w:val="ListParagraph"/>
              <w:numPr>
                <w:ilvl w:val="0"/>
                <w:numId w:val="30"/>
              </w:numPr>
              <w:jc w:val="left"/>
              <w:rPr>
                <w:b w:val="0"/>
                <w:bCs w:val="0"/>
              </w:rPr>
            </w:pPr>
            <w:r w:rsidRPr="00561BED">
              <w:rPr>
                <w:rFonts w:eastAsia="Times New Roman"/>
                <w:b w:val="0"/>
                <w:bCs w:val="0"/>
                <w:color w:val="000000"/>
              </w:rPr>
              <w:t xml:space="preserve">Respondent shall maintain </w:t>
            </w:r>
            <w:r w:rsidRPr="001545DD">
              <w:rPr>
                <w:b w:val="0"/>
                <w:bCs w:val="0"/>
              </w:rPr>
              <w:t xml:space="preserve">one </w:t>
            </w:r>
            <w:r w:rsidR="00B25D71" w:rsidRPr="001545DD">
              <w:rPr>
                <w:b w:val="0"/>
                <w:bCs w:val="0"/>
              </w:rPr>
              <w:t>full-time</w:t>
            </w:r>
            <w:r w:rsidRPr="001545DD">
              <w:rPr>
                <w:b w:val="0"/>
                <w:bCs w:val="0"/>
              </w:rPr>
              <w:t xml:space="preserve"> Transition Specialists whose sole duty is this project and one </w:t>
            </w:r>
            <w:r w:rsidR="00B25D71" w:rsidRPr="001545DD">
              <w:rPr>
                <w:b w:val="0"/>
                <w:bCs w:val="0"/>
              </w:rPr>
              <w:t>part-time</w:t>
            </w:r>
            <w:r w:rsidRPr="001545DD">
              <w:rPr>
                <w:b w:val="0"/>
                <w:bCs w:val="0"/>
              </w:rPr>
              <w:t xml:space="preserve"> supervisor with the possibility of adding more Transition Specialists if needed. The </w:t>
            </w:r>
            <w:r w:rsidR="00B25D71" w:rsidRPr="001545DD">
              <w:rPr>
                <w:b w:val="0"/>
                <w:bCs w:val="0"/>
              </w:rPr>
              <w:t>part-time</w:t>
            </w:r>
            <w:r w:rsidRPr="001545DD">
              <w:rPr>
                <w:b w:val="0"/>
                <w:bCs w:val="0"/>
              </w:rPr>
              <w:t xml:space="preserve"> supervisor will have the </w:t>
            </w:r>
            <w:r w:rsidR="00B25D71" w:rsidRPr="001545DD">
              <w:rPr>
                <w:b w:val="0"/>
                <w:bCs w:val="0"/>
              </w:rPr>
              <w:t>ability</w:t>
            </w:r>
            <w:r w:rsidRPr="00561BED">
              <w:rPr>
                <w:rFonts w:eastAsia="Times New Roman"/>
                <w:b w:val="0"/>
                <w:bCs w:val="0"/>
                <w:color w:val="000000"/>
              </w:rPr>
              <w:t xml:space="preserve"> to provide </w:t>
            </w:r>
            <w:r w:rsidR="00B25D71" w:rsidRPr="00561BED">
              <w:rPr>
                <w:rFonts w:eastAsia="Times New Roman"/>
                <w:b w:val="0"/>
                <w:bCs w:val="0"/>
                <w:color w:val="000000"/>
              </w:rPr>
              <w:t>client-facing</w:t>
            </w:r>
            <w:r w:rsidRPr="00561BED">
              <w:rPr>
                <w:rFonts w:eastAsia="Times New Roman"/>
                <w:b w:val="0"/>
                <w:bCs w:val="0"/>
                <w:color w:val="000000"/>
              </w:rPr>
              <w:t xml:space="preserve">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 xml:space="preserve">flexibility to be </w:t>
            </w:r>
            <w:r w:rsidR="00B25D71" w:rsidRPr="00561BED">
              <w:rPr>
                <w:rFonts w:eastAsia="Times New Roman"/>
                <w:b w:val="0"/>
                <w:bCs w:val="0"/>
                <w:color w:val="000000"/>
              </w:rPr>
              <w:t>on call</w:t>
            </w:r>
            <w:r w:rsidRPr="00561BED">
              <w:rPr>
                <w:rFonts w:eastAsia="Times New Roman"/>
                <w:b w:val="0"/>
                <w:bCs w:val="0"/>
                <w:color w:val="000000"/>
              </w:rPr>
              <w:t xml:space="preserve"> (continuously or rotationally) to provide support to OTWH consultants as required.</w:t>
            </w:r>
            <w:r w:rsidR="00A52B58">
              <w:rPr>
                <w:rFonts w:eastAsia="Times New Roman"/>
                <w:b w:val="0"/>
                <w:bCs w:val="0"/>
                <w:color w:val="000000"/>
              </w:rPr>
              <w:t xml:space="preserve"> </w:t>
            </w:r>
            <w:r w:rsidR="00A52B58" w:rsidRPr="00C9784A">
              <w:rPr>
                <w:rFonts w:eastAsia="Times New Roman"/>
                <w:b w:val="0"/>
                <w:bCs w:val="0"/>
                <w:color w:val="EE0000"/>
              </w:rPr>
              <w:t xml:space="preserve">Alternative staffing will be considered but one full-time Transition Specialist and one part-time supervisor is preferred.  </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3457AE1D"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communicated to the referring JCO upon receipt of the referral. Each Transition Specialists shall manage a caseload of not more than 10 Youth</w:t>
            </w:r>
            <w:r w:rsidR="00441351">
              <w:rPr>
                <w:rFonts w:eastAsia="Times New Roman" w:cstheme="minorHAnsi"/>
                <w:b w:val="0"/>
                <w:bCs w:val="0"/>
                <w:color w:val="EE0000"/>
              </w:rPr>
              <w:t xml:space="preserve"> receiving OTWH services, and not more than 10 Youth receiving Transition to Adulthood services</w:t>
            </w:r>
            <w:r w:rsidRPr="00561BED">
              <w:rPr>
                <w:rFonts w:eastAsia="Times New Roman" w:cstheme="minorHAnsi"/>
                <w:b w:val="0"/>
                <w:bCs w:val="0"/>
                <w:color w:val="000000"/>
              </w:rPr>
              <w:t xml:space="preserve">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pPr>
              <w:pStyle w:val="ListParagraph"/>
              <w:numPr>
                <w:ilvl w:val="0"/>
                <w:numId w:val="30"/>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t>
            </w:r>
            <w:r w:rsidRPr="00561BED">
              <w:rPr>
                <w:rFonts w:eastAsia="Times New Roman" w:cstheme="minorHAnsi"/>
                <w:b w:val="0"/>
                <w:bCs w:val="0"/>
                <w:color w:val="000000"/>
              </w:rPr>
              <w:lastRenderedPageBreak/>
              <w:t>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OTWH model indicates two hours of service each week. Visits can be made within the home, school, or community. Home visits should be made at a time when parents are home and are available. The purpose of the home visit is for Transition Specialist 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pPr>
              <w:pStyle w:val="ListParagraph"/>
              <w:numPr>
                <w:ilvl w:val="0"/>
                <w:numId w:val="30"/>
              </w:numPr>
              <w:jc w:val="left"/>
              <w:rPr>
                <w:b w:val="0"/>
                <w:bCs w:val="0"/>
              </w:rPr>
            </w:pPr>
            <w:r w:rsidRPr="00561BED">
              <w:rPr>
                <w:rFonts w:eastAsia="Times New Roman" w:cstheme="minorHAnsi"/>
                <w:b w:val="0"/>
                <w:bCs w:val="0"/>
                <w:color w:val="000000"/>
              </w:rPr>
              <w:t>Respondent shall partner with Boys Town to comply with the requirements outlined by Boys Town to successfully administer the OTWH curriculum.</w:t>
            </w:r>
          </w:p>
          <w:p w14:paraId="02CF8830"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pPr>
              <w:pStyle w:val="ListParagraph"/>
              <w:numPr>
                <w:ilvl w:val="0"/>
                <w:numId w:val="32"/>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w:t>
            </w:r>
            <w:r w:rsidRPr="00561BED">
              <w:rPr>
                <w:rFonts w:eastAsia="Times New Roman" w:cstheme="minorHAnsi"/>
                <w:b w:val="0"/>
                <w:bCs w:val="0"/>
                <w:color w:val="000000"/>
              </w:rPr>
              <w:lastRenderedPageBreak/>
              <w:t xml:space="preserve">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familiarity with federal, state, and community resources to assist Youth and families with referral processes and 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Iowa Workforce Development’s Adult Education and Literacy Programs and Iowa’s </w:t>
            </w:r>
            <w:proofErr w:type="spellStart"/>
            <w:r w:rsidRPr="00561BED">
              <w:rPr>
                <w:rFonts w:eastAsia="Times New Roman" w:cstheme="minorHAnsi"/>
                <w:b w:val="0"/>
                <w:bCs w:val="0"/>
                <w:color w:val="000000"/>
              </w:rPr>
              <w:t>HiSET</w:t>
            </w:r>
            <w:proofErr w:type="spellEnd"/>
            <w:r w:rsidRPr="00561BED">
              <w:rPr>
                <w:rFonts w:eastAsia="Times New Roman" w:cstheme="minorHAnsi"/>
                <w:b w:val="0"/>
                <w:bCs w:val="0"/>
                <w:color w:val="000000"/>
              </w:rPr>
              <w:t xml:space="preserve"> (High School Equivalency Testing).</w:t>
            </w:r>
          </w:p>
          <w:p w14:paraId="6992529F"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lastRenderedPageBreak/>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in writing after two failed attempts to contact the Youth or their parent/guardian within 24 hours of the second failed attempt. A failed attempt includes no-shows or rescheduling of a meeting at the fault of the Youth and/or their family.</w:t>
            </w:r>
          </w:p>
          <w:p w14:paraId="5DEB82D1"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19EA1C1D"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w:t>
            </w:r>
            <w:r w:rsidR="00F81FB9">
              <w:rPr>
                <w:rFonts w:eastAsia="Times New Roman" w:cstheme="minorHAnsi"/>
                <w:b w:val="0"/>
                <w:bCs w:val="0"/>
                <w:color w:val="000000"/>
              </w:rPr>
              <w:t>Third</w:t>
            </w:r>
            <w:r w:rsidRPr="00561BED">
              <w:rPr>
                <w:rFonts w:eastAsia="Times New Roman" w:cstheme="minorHAnsi"/>
                <w:b w:val="0"/>
                <w:bCs w:val="0"/>
                <w:color w:val="000000"/>
              </w:rPr>
              <w:t xml:space="preserve">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222852C3" w14:textId="77777777" w:rsidR="00561BED" w:rsidRPr="002225EC" w:rsidRDefault="00561BED">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4"/>
              </w:rPr>
              <w:lastRenderedPageBreak/>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pPr>
              <w:pStyle w:val="ListParagraph"/>
              <w:numPr>
                <w:ilvl w:val="0"/>
                <w:numId w:val="30"/>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pPr>
              <w:pStyle w:val="ListParagraph"/>
              <w:numPr>
                <w:ilvl w:val="0"/>
                <w:numId w:val="36"/>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pPr>
              <w:pStyle w:val="ListParagraph"/>
              <w:numPr>
                <w:ilvl w:val="0"/>
                <w:numId w:val="30"/>
              </w:numPr>
              <w:rPr>
                <w:b w:val="0"/>
                <w:bCs w:val="0"/>
              </w:rPr>
            </w:pPr>
            <w:r w:rsidRPr="00561BED">
              <w:rPr>
                <w:b w:val="0"/>
                <w:bCs w:val="0"/>
              </w:rPr>
              <w:t>Respondent Staff Background and Criminal History Check requirements:</w:t>
            </w:r>
          </w:p>
          <w:p w14:paraId="32B6711B" w14:textId="5C50C608" w:rsidR="00561BED" w:rsidRPr="00561BED" w:rsidRDefault="00561BED">
            <w:pPr>
              <w:pStyle w:val="ListParagraph"/>
              <w:numPr>
                <w:ilvl w:val="0"/>
                <w:numId w:val="34"/>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w:t>
            </w:r>
            <w:r w:rsidRPr="00561BED">
              <w:rPr>
                <w:rFonts w:eastAsia="Times New Roman"/>
                <w:b w:val="0"/>
                <w:bCs w:val="0"/>
                <w:color w:val="000000"/>
                <w:spacing w:val="-1"/>
              </w:rPr>
              <w:lastRenderedPageBreak/>
              <w:t xml:space="preserve">possess the following minimum qualifications and skills: a bachelor’s degree in human services or related field, 2-3 years’ experience working with children and families </w:t>
            </w:r>
            <w:r w:rsidRPr="00561BED">
              <w:rPr>
                <w:rFonts w:eastAsia="Times New Roman"/>
                <w:b w:val="0"/>
                <w:bCs w:val="0"/>
                <w:color w:val="000000"/>
              </w:rPr>
              <w:t xml:space="preserve">in community-based programs, a valid </w:t>
            </w:r>
            <w:r w:rsidRPr="001437B5">
              <w:rPr>
                <w:rFonts w:eastAsia="Times New Roman"/>
                <w:b w:val="0"/>
                <w:bCs w:val="0"/>
                <w:strike/>
                <w:color w:val="EE0000"/>
              </w:rPr>
              <w:t>state of Iowa</w:t>
            </w:r>
            <w:r w:rsidRPr="001437B5">
              <w:rPr>
                <w:rFonts w:eastAsia="Times New Roman"/>
                <w:b w:val="0"/>
                <w:bCs w:val="0"/>
                <w:color w:val="EE0000"/>
              </w:rPr>
              <w:t xml:space="preserve"> </w:t>
            </w:r>
            <w:r w:rsidRPr="00561BED">
              <w:rPr>
                <w:rFonts w:eastAsia="Times New Roman"/>
                <w:b w:val="0"/>
                <w:bCs w:val="0"/>
                <w:color w:val="000000"/>
              </w:rPr>
              <w:t xml:space="preserve">driver’s license and ability to provide their own transportation to job-related assignments, and the flexibility to be on-call (continuously or rotationally). </w:t>
            </w:r>
            <w:r w:rsidR="001B31C3" w:rsidRPr="001437B5">
              <w:rPr>
                <w:rFonts w:eastAsia="Times New Roman"/>
                <w:b w:val="0"/>
                <w:bCs w:val="0"/>
                <w:color w:val="EE0000"/>
              </w:rPr>
              <w:t xml:space="preserve">Exceptions to </w:t>
            </w:r>
            <w:r w:rsidR="001437B5" w:rsidRPr="001437B5">
              <w:rPr>
                <w:rFonts w:eastAsia="Times New Roman"/>
                <w:b w:val="0"/>
                <w:bCs w:val="0"/>
                <w:color w:val="EE0000"/>
              </w:rPr>
              <w:t>th</w:t>
            </w:r>
            <w:r w:rsidR="001437B5">
              <w:rPr>
                <w:rFonts w:eastAsia="Times New Roman"/>
                <w:b w:val="0"/>
                <w:bCs w:val="0"/>
                <w:color w:val="EE0000"/>
              </w:rPr>
              <w:t>e above minimum</w:t>
            </w:r>
            <w:r w:rsidR="001437B5" w:rsidRPr="001437B5">
              <w:rPr>
                <w:rFonts w:eastAsia="Times New Roman"/>
                <w:b w:val="0"/>
                <w:bCs w:val="0"/>
                <w:color w:val="EE0000"/>
              </w:rPr>
              <w:t xml:space="preserve"> </w:t>
            </w:r>
            <w:r w:rsidR="001B31C3" w:rsidRPr="001437B5">
              <w:rPr>
                <w:rFonts w:eastAsia="Times New Roman"/>
                <w:b w:val="0"/>
                <w:bCs w:val="0"/>
                <w:color w:val="EE0000"/>
              </w:rPr>
              <w:t>requirement</w:t>
            </w:r>
            <w:r w:rsidR="001437B5">
              <w:rPr>
                <w:rFonts w:eastAsia="Times New Roman"/>
                <w:b w:val="0"/>
                <w:bCs w:val="0"/>
                <w:color w:val="EE0000"/>
              </w:rPr>
              <w:t>s</w:t>
            </w:r>
            <w:r w:rsidR="001B31C3" w:rsidRPr="001437B5">
              <w:rPr>
                <w:rFonts w:eastAsia="Times New Roman"/>
                <w:b w:val="0"/>
                <w:bCs w:val="0"/>
                <w:color w:val="EE0000"/>
              </w:rPr>
              <w:t xml:space="preserve"> may be considered and approved in writing by the CJCO on a case-by-case basis. </w:t>
            </w:r>
            <w:r w:rsidRPr="00561BED">
              <w:rPr>
                <w:rFonts w:eastAsia="Times New Roman"/>
                <w:b w:val="0"/>
                <w:bCs w:val="0"/>
                <w:color w:val="000000"/>
              </w:rPr>
              <w:t>Staff shall complete cultural competency training, 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pPr>
              <w:pStyle w:val="ListParagraph"/>
              <w:numPr>
                <w:ilvl w:val="0"/>
                <w:numId w:val="34"/>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pPr>
              <w:pStyle w:val="ListParagraph"/>
              <w:numPr>
                <w:ilvl w:val="0"/>
                <w:numId w:val="30"/>
              </w:numPr>
              <w:rPr>
                <w:b w:val="0"/>
                <w:bCs w:val="0"/>
              </w:rPr>
            </w:pPr>
            <w:r w:rsidRPr="00561BED">
              <w:rPr>
                <w:b w:val="0"/>
                <w:bCs w:val="0"/>
              </w:rPr>
              <w:t>Performance Measures specific to OTWH</w:t>
            </w:r>
          </w:p>
          <w:p w14:paraId="179B0661" w14:textId="77777777" w:rsidR="00561BED" w:rsidRPr="00561BED" w:rsidRDefault="00561BED">
            <w:pPr>
              <w:pStyle w:val="ListParagraph"/>
              <w:numPr>
                <w:ilvl w:val="0"/>
                <w:numId w:val="39"/>
              </w:numPr>
              <w:rPr>
                <w:b w:val="0"/>
                <w:bCs w:val="0"/>
              </w:rPr>
            </w:pPr>
            <w:r w:rsidRPr="00561BED">
              <w:rPr>
                <w:b w:val="0"/>
                <w:bCs w:val="0"/>
              </w:rPr>
              <w:t>Family Support:</w:t>
            </w:r>
          </w:p>
          <w:p w14:paraId="31507F05" w14:textId="77777777" w:rsidR="00561BED" w:rsidRPr="00561BED" w:rsidRDefault="00561BED">
            <w:pPr>
              <w:pStyle w:val="ListParagraph"/>
              <w:numPr>
                <w:ilvl w:val="1"/>
                <w:numId w:val="30"/>
              </w:numPr>
              <w:rPr>
                <w:b w:val="0"/>
                <w:bCs w:val="0"/>
              </w:rPr>
            </w:pPr>
            <w:r w:rsidRPr="00561BED">
              <w:rPr>
                <w:b w:val="0"/>
                <w:bCs w:val="0"/>
              </w:rPr>
              <w:t>90% of families served will report improved child-family relationships.</w:t>
            </w:r>
          </w:p>
          <w:p w14:paraId="7825BD1A" w14:textId="77777777" w:rsidR="00561BED" w:rsidRPr="00561BED" w:rsidRDefault="00561BED">
            <w:pPr>
              <w:pStyle w:val="ListParagraph"/>
              <w:numPr>
                <w:ilvl w:val="0"/>
                <w:numId w:val="39"/>
              </w:numPr>
              <w:rPr>
                <w:b w:val="0"/>
                <w:bCs w:val="0"/>
              </w:rPr>
            </w:pPr>
            <w:r w:rsidRPr="00561BED">
              <w:rPr>
                <w:b w:val="0"/>
                <w:bCs w:val="0"/>
              </w:rPr>
              <w:t>School Support:</w:t>
            </w:r>
          </w:p>
          <w:p w14:paraId="5AD489ED"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90% of families served will report an improved family-school relationship.</w:t>
            </w:r>
          </w:p>
          <w:p w14:paraId="1C8F0C1A" w14:textId="77777777" w:rsidR="00561BED" w:rsidRPr="00561BED" w:rsidRDefault="00561BED">
            <w:pPr>
              <w:pStyle w:val="ListParagraph"/>
              <w:numPr>
                <w:ilvl w:val="0"/>
                <w:numId w:val="39"/>
              </w:numPr>
              <w:spacing w:line="278" w:lineRule="auto"/>
              <w:jc w:val="left"/>
              <w:rPr>
                <w:b w:val="0"/>
                <w:bCs w:val="0"/>
              </w:rPr>
            </w:pPr>
            <w:r w:rsidRPr="00561BED">
              <w:rPr>
                <w:b w:val="0"/>
                <w:bCs w:val="0"/>
              </w:rPr>
              <w:t>Recidivism:</w:t>
            </w:r>
          </w:p>
          <w:p w14:paraId="36CFF812"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pPr>
              <w:pStyle w:val="ListParagraph"/>
              <w:numPr>
                <w:ilvl w:val="0"/>
                <w:numId w:val="30"/>
              </w:numPr>
              <w:rPr>
                <w:b w:val="0"/>
                <w:bCs w:val="0"/>
              </w:rPr>
            </w:pPr>
            <w:r w:rsidRPr="00561BED">
              <w:rPr>
                <w:b w:val="0"/>
                <w:bCs w:val="0"/>
              </w:rPr>
              <w:t>Performance Measures specific to Transition to Adulthood</w:t>
            </w:r>
          </w:p>
          <w:p w14:paraId="16C4A082" w14:textId="77777777" w:rsidR="00561BED" w:rsidRPr="00561BED" w:rsidRDefault="00561BED">
            <w:pPr>
              <w:pStyle w:val="NoSpacing"/>
              <w:keepLines/>
              <w:numPr>
                <w:ilvl w:val="0"/>
                <w:numId w:val="40"/>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pPr>
              <w:pStyle w:val="ListParagraph"/>
              <w:numPr>
                <w:ilvl w:val="0"/>
                <w:numId w:val="30"/>
              </w:numPr>
              <w:rPr>
                <w:b w:val="0"/>
                <w:bCs w:val="0"/>
              </w:rPr>
            </w:pPr>
            <w:r w:rsidRPr="00561BED">
              <w:rPr>
                <w:b w:val="0"/>
                <w:bCs w:val="0"/>
              </w:rPr>
              <w:t>Performance Measures for both OTWH and Transition to Adulthood</w:t>
            </w:r>
          </w:p>
          <w:p w14:paraId="518AFB62"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lastRenderedPageBreak/>
              <w:t>90% of Youth and/or their families will be contacted and informed of program details and tentative start dates within 3 business days of referral.</w:t>
            </w:r>
          </w:p>
          <w:p w14:paraId="5BDAB418"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rPr>
              <w:t>90% of Meeting of Parties will be held within 5 business days of case referral.</w:t>
            </w:r>
          </w:p>
          <w:p w14:paraId="703BE039"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themeColor="text1"/>
              </w:rPr>
              <w:t>100% of Action Plans will be submitted to referring JCO within 1 week of the Meeting of Parties.</w:t>
            </w:r>
          </w:p>
          <w:p w14:paraId="4415CCF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90% of Monthly Reports will be submitted to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r>
        <w:lastRenderedPageBreak/>
        <w:t>Evaluation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r w:rsidRPr="009E13BD">
        <w:t>Evaluation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5E682A29" w14:textId="2B5878DA" w:rsidR="00143C25" w:rsidRDefault="00143C25" w:rsidP="001E6033">
      <w:pPr>
        <w:pStyle w:val="Heading2"/>
      </w:pPr>
      <w:bookmarkStart w:id="90" w:name="_Toc159494945"/>
      <w:r w:rsidRPr="009E13BD">
        <w:lastRenderedPageBreak/>
        <w:t>Quarterly Report</w:t>
      </w:r>
      <w:bookmarkEnd w:id="90"/>
      <w:r w:rsidR="0049411F">
        <w:t xml:space="preserve"> </w:t>
      </w:r>
    </w:p>
    <w:p w14:paraId="3EC6B561" w14:textId="374FA339" w:rsidR="00561BED" w:rsidRDefault="00561BED" w:rsidP="00561BED">
      <w:pPr>
        <w:pStyle w:val="Normal2"/>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w:t>
      </w:r>
      <w:r w:rsidR="00A83117">
        <w:t xml:space="preserve"> </w:t>
      </w:r>
      <w:r w:rsidR="00A83117" w:rsidRPr="00EA0FDB">
        <w:t>the assigned Contract Administrator</w:t>
      </w:r>
      <w:r w:rsidRPr="002A1A68">
        <w:t>.</w:t>
      </w:r>
      <w:r w:rsidR="00EA0FDB">
        <w:t xml:space="preserve"> </w:t>
      </w:r>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Vendor proposals must include a sample report and a description of the reporting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47B9A083" w:rsidR="00877BAF" w:rsidRPr="00EA0FDB" w:rsidRDefault="00A83117" w:rsidP="00877BAF">
      <w:pPr>
        <w:pStyle w:val="Footer"/>
        <w:tabs>
          <w:tab w:val="clear" w:pos="4320"/>
          <w:tab w:val="clear" w:pos="8640"/>
        </w:tabs>
        <w:spacing w:after="0" w:line="240" w:lineRule="auto"/>
        <w:rPr>
          <w:rFonts w:ascii="Calibri" w:hAnsi="Calibri"/>
          <w:b/>
          <w:sz w:val="18"/>
          <w:szCs w:val="18"/>
        </w:rPr>
      </w:pPr>
      <w:r w:rsidRPr="00EA0FDB">
        <w:rPr>
          <w:rFonts w:ascii="Calibri" w:hAnsi="Calibri"/>
          <w:b/>
          <w:sz w:val="18"/>
          <w:szCs w:val="18"/>
        </w:rPr>
        <w:t>Mandy Thurm,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1B67E311" w:rsidR="00561BED" w:rsidRPr="00A83117" w:rsidRDefault="00A83117" w:rsidP="00561BED">
      <w:pPr>
        <w:spacing w:after="0" w:line="240" w:lineRule="auto"/>
        <w:rPr>
          <w:rFonts w:ascii="Calibri" w:hAnsi="Calibri"/>
          <w:noProof/>
          <w:color w:val="EE0000"/>
          <w:sz w:val="18"/>
          <w:szCs w:val="18"/>
        </w:rPr>
      </w:pPr>
      <w:hyperlink r:id="rId23" w:history="1">
        <w:r w:rsidRPr="00F231BC">
          <w:rPr>
            <w:rStyle w:val="Hyperlink"/>
            <w:rFonts w:ascii="Calibri" w:hAnsi="Calibri" w:cstheme="minorBidi"/>
            <w:noProof/>
            <w:sz w:val="18"/>
            <w:szCs w:val="18"/>
          </w:rPr>
          <w:t>mandy.thurm@iowacourts.gov</w:t>
        </w:r>
      </w:hyperlink>
      <w:r>
        <w:rPr>
          <w:rFonts w:ascii="Calibri" w:hAnsi="Calibri"/>
          <w:noProof/>
          <w:color w:val="EE0000"/>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28E2A60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E21346">
        <w:rPr>
          <w:rFonts w:ascii="Calibri" w:hAnsi="Calibri"/>
          <w:noProof/>
          <w:sz w:val="18"/>
          <w:szCs w:val="18"/>
        </w:rPr>
        <w:t>03-001</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670B2B5B"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JUV-27-TS-</w:t>
      </w:r>
      <w:r w:rsidR="00E21346">
        <w:rPr>
          <w:rFonts w:ascii="Calibri" w:hAnsi="Calibri"/>
          <w:noProof/>
          <w:sz w:val="18"/>
          <w:szCs w:val="18"/>
        </w:rPr>
        <w:t>03-001</w:t>
      </w:r>
      <w:r w:rsidR="00561BED" w:rsidRPr="00561BED">
        <w:rPr>
          <w:rFonts w:ascii="Calibri" w:hAnsi="Calibri"/>
          <w:noProof/>
          <w:sz w:val="18"/>
          <w:szCs w:val="18"/>
        </w:rPr>
        <w:t xml:space="preserve">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1C4650E5" w:rsidR="00877BAF" w:rsidRPr="00EA0FDB" w:rsidRDefault="00A83117" w:rsidP="00877BAF">
      <w:pPr>
        <w:pStyle w:val="Footer"/>
        <w:tabs>
          <w:tab w:val="clear" w:pos="4320"/>
          <w:tab w:val="clear" w:pos="8640"/>
        </w:tabs>
        <w:spacing w:after="0" w:line="240" w:lineRule="auto"/>
        <w:rPr>
          <w:rFonts w:ascii="Calibri" w:hAnsi="Calibri"/>
          <w:b/>
          <w:sz w:val="18"/>
          <w:szCs w:val="18"/>
        </w:rPr>
      </w:pPr>
      <w:r w:rsidRPr="00EA0FDB">
        <w:rPr>
          <w:rFonts w:ascii="Calibri" w:hAnsi="Calibri"/>
          <w:b/>
          <w:sz w:val="18"/>
          <w:szCs w:val="18"/>
        </w:rPr>
        <w:t>Mandy Thurm,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74934CF8" w:rsidR="001519EE" w:rsidRPr="00A83117" w:rsidRDefault="00A83117" w:rsidP="001519EE">
      <w:pPr>
        <w:spacing w:after="0" w:line="240" w:lineRule="auto"/>
        <w:rPr>
          <w:rFonts w:ascii="Calibri" w:hAnsi="Calibri"/>
          <w:noProof/>
          <w:sz w:val="18"/>
          <w:szCs w:val="18"/>
        </w:rPr>
      </w:pPr>
      <w:hyperlink r:id="rId24" w:history="1">
        <w:r w:rsidRPr="00F231BC">
          <w:rPr>
            <w:rStyle w:val="Hyperlink"/>
            <w:rFonts w:ascii="Calibri" w:hAnsi="Calibri" w:cstheme="minorBidi"/>
            <w:noProof/>
            <w:sz w:val="18"/>
            <w:szCs w:val="18"/>
          </w:rPr>
          <w:t>mandy.thurm@iowacourts.gov</w:t>
        </w:r>
      </w:hyperlink>
      <w:r>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16AAA49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E21346">
        <w:rPr>
          <w:rFonts w:ascii="Calibri" w:hAnsi="Calibri"/>
          <w:noProof/>
          <w:sz w:val="18"/>
          <w:szCs w:val="18"/>
        </w:rPr>
        <w:t>03-001</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432605C6"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E21346">
        <w:rPr>
          <w:rFonts w:ascii="Calibri" w:hAnsi="Calibri"/>
          <w:noProof/>
          <w:sz w:val="18"/>
          <w:szCs w:val="18"/>
        </w:rPr>
        <w:t>03-001</w:t>
      </w:r>
      <w:r w:rsidR="001519EE">
        <w:rPr>
          <w:rFonts w:ascii="Calibri" w:hAnsi="Calibri"/>
          <w:noProof/>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pPr>
        <w:pStyle w:val="Normal2"/>
        <w:numPr>
          <w:ilvl w:val="0"/>
          <w:numId w:val="24"/>
        </w:numPr>
      </w:pPr>
      <w:r w:rsidRPr="008F0013">
        <w:t>Justify why the material should be kept in confidence.</w:t>
      </w:r>
    </w:p>
    <w:p w14:paraId="289800DE" w14:textId="77777777" w:rsidR="00143C25" w:rsidRPr="008F0013" w:rsidRDefault="00143C25">
      <w:pPr>
        <w:pStyle w:val="Normal2"/>
        <w:numPr>
          <w:ilvl w:val="0"/>
          <w:numId w:val="24"/>
        </w:numPr>
      </w:pPr>
      <w:bookmarkStart w:id="95" w:name="OLE_LINK1"/>
      <w:r w:rsidRPr="008F0013">
        <w:t>Explain why disclosure of the material would not be in the best interest of the public.</w:t>
      </w:r>
      <w:bookmarkEnd w:id="95"/>
    </w:p>
    <w:p w14:paraId="6A65FF77" w14:textId="0ABFA8E2" w:rsidR="00143C25" w:rsidRDefault="00143C25">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032A8DAE" w14:textId="00CEE514" w:rsidR="00AF5B3F" w:rsidRDefault="00AF5B3F" w:rsidP="00421B3F">
      <w:r>
        <w:t>Respondent</w:t>
      </w:r>
      <w:r w:rsidRPr="009E13BD">
        <w:t>’s Cost Proposal shall include an all-inclusive</w:t>
      </w:r>
      <w:r w:rsidRPr="005B4E97">
        <w:t>, itemized, total cost in U.S. Dollars</w:t>
      </w:r>
      <w:r>
        <w:t xml:space="preserve">. </w:t>
      </w:r>
      <w:r w:rsidRPr="005B4E97">
        <w:t xml:space="preserve"> </w:t>
      </w:r>
      <w:r>
        <w:t>Unit rate shall be the cost per one hour of billable time. Billable time shall be paid for only direct</w:t>
      </w:r>
      <w:r w:rsidR="00735199">
        <w:t xml:space="preserve"> </w:t>
      </w:r>
      <w:r w:rsidR="00735199" w:rsidRPr="00735199">
        <w:rPr>
          <w:color w:val="EE0000"/>
        </w:rPr>
        <w:t>in-person</w:t>
      </w:r>
      <w:r w:rsidRPr="00735199">
        <w:rPr>
          <w:color w:val="EE0000"/>
        </w:rPr>
        <w:t xml:space="preserve"> </w:t>
      </w:r>
      <w:r>
        <w:t xml:space="preserve">client contact time, direct </w:t>
      </w:r>
      <w:r w:rsidR="00C9784A" w:rsidRPr="00C9784A">
        <w:rPr>
          <w:color w:val="EE0000"/>
        </w:rPr>
        <w:t xml:space="preserve">in-person </w:t>
      </w:r>
      <w:r>
        <w:t xml:space="preserve">contact time with client’s family regarding the client, and transporting the client as approved by JCS, for which the details shall be submitted with monthly invoices. When determining the hourly unit rate for this Cost Proposal, </w:t>
      </w:r>
      <w:r w:rsidRPr="006E020F">
        <w:rPr>
          <w:b/>
          <w:bCs/>
        </w:rPr>
        <w:t>all other costs,</w:t>
      </w:r>
      <w:r>
        <w:t xml:space="preserve"> including training, professional meetings, and development, administrative, case work, documentation hours, indirect time, and any other cost must be considered since these would </w:t>
      </w:r>
      <w:r w:rsidRPr="006E020F">
        <w:rPr>
          <w:b/>
          <w:bCs/>
        </w:rPr>
        <w:t>not be eligible</w:t>
      </w:r>
      <w:r>
        <w:t xml:space="preserve"> as billable hours. </w:t>
      </w:r>
    </w:p>
    <w:p w14:paraId="1289FAD2" w14:textId="77777777" w:rsidR="00AF5B3F" w:rsidRDefault="00AF5B3F" w:rsidP="00421B3F">
      <w:r>
        <w:t xml:space="preserve">Separate, inclusive, hourly unit rates shall be provided for each of the following services: </w:t>
      </w:r>
    </w:p>
    <w:p w14:paraId="5267FD04" w14:textId="77777777" w:rsidR="00AF5B3F" w:rsidRDefault="00AF5B3F" w:rsidP="00AF5B3F">
      <w:pPr>
        <w:pStyle w:val="ListParagraph"/>
        <w:numPr>
          <w:ilvl w:val="0"/>
          <w:numId w:val="43"/>
        </w:numPr>
      </w:pPr>
      <w:r>
        <w:t>Aftercare</w:t>
      </w:r>
    </w:p>
    <w:p w14:paraId="7A62722B" w14:textId="77777777" w:rsidR="00AF5B3F" w:rsidRDefault="00AF5B3F" w:rsidP="00AF5B3F">
      <w:pPr>
        <w:pStyle w:val="ListParagraph"/>
        <w:numPr>
          <w:ilvl w:val="0"/>
          <w:numId w:val="43"/>
        </w:numPr>
      </w:pPr>
      <w:r>
        <w:t>Youth Transitioning to Adulthood</w:t>
      </w:r>
    </w:p>
    <w:p w14:paraId="2DC2D528" w14:textId="77777777" w:rsidR="00AF5B3F" w:rsidRDefault="00AF5B3F" w:rsidP="00421B3F">
      <w:pPr>
        <w:pStyle w:val="Header"/>
        <w:spacing w:line="240" w:lineRule="auto"/>
        <w:contextualSpacing/>
      </w:pPr>
      <w:r>
        <w:t>The following template is required. Please use additional pages to provide any additional narrative support for the cost information.</w:t>
      </w:r>
    </w:p>
    <w:p w14:paraId="26782AFC" w14:textId="77777777" w:rsidR="00AF5B3F" w:rsidRDefault="00AF5B3F" w:rsidP="00421B3F">
      <w:pPr>
        <w:pStyle w:val="Header"/>
        <w:spacing w:line="240" w:lineRule="auto"/>
        <w:contextualSpacing/>
      </w:pPr>
    </w:p>
    <w:p w14:paraId="6B15DC03" w14:textId="77777777" w:rsidR="00AF5B3F" w:rsidRPr="009E13BD" w:rsidRDefault="00AF5B3F" w:rsidP="00AF5B3F">
      <w:pPr>
        <w:pStyle w:val="Header"/>
      </w:pPr>
      <w:r w:rsidRPr="005B4E97">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707E21" w:rsidRPr="00F33B96" w14:paraId="22E08195"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4A0424BE" w14:textId="77777777" w:rsidR="00707E21" w:rsidRPr="00F718FD" w:rsidRDefault="00707E21" w:rsidP="00454C23">
            <w:pPr>
              <w:pStyle w:val="Heading-Simple"/>
            </w:pPr>
            <w:r>
              <w:t xml:space="preserve">Unit Rate: </w:t>
            </w:r>
          </w:p>
        </w:tc>
        <w:tc>
          <w:tcPr>
            <w:tcW w:w="2048" w:type="dxa"/>
            <w:vAlign w:val="bottom"/>
          </w:tcPr>
          <w:p w14:paraId="1C0264C4" w14:textId="77777777" w:rsidR="00707E21" w:rsidRPr="00F718FD" w:rsidRDefault="00707E21" w:rsidP="00454C23">
            <w:pPr>
              <w:pStyle w:val="Heading-Simple"/>
            </w:pPr>
            <w:r w:rsidRPr="00F718FD">
              <w:t xml:space="preserve">Firm </w:t>
            </w:r>
            <w:r w:rsidRPr="00F718FD">
              <w:br/>
              <w:t>US Dollars</w:t>
            </w:r>
          </w:p>
        </w:tc>
      </w:tr>
      <w:tr w:rsidR="00707E21" w:rsidRPr="009E13BD" w14:paraId="3E35A5CB" w14:textId="77777777" w:rsidTr="00454C23">
        <w:trPr>
          <w:trHeight w:val="720"/>
        </w:trPr>
        <w:tc>
          <w:tcPr>
            <w:tcW w:w="7307" w:type="dxa"/>
          </w:tcPr>
          <w:p w14:paraId="19D7E475" w14:textId="43A1C838" w:rsidR="00707E21" w:rsidRPr="009E13BD" w:rsidRDefault="00AF5B3F" w:rsidP="00AF5B3F">
            <w:pPr>
              <w:pStyle w:val="ListParagraph"/>
              <w:numPr>
                <w:ilvl w:val="0"/>
                <w:numId w:val="44"/>
              </w:numPr>
            </w:pPr>
            <w:r>
              <w:t xml:space="preserve">Hourly Inclusive Rate: Aftercare </w:t>
            </w:r>
          </w:p>
        </w:tc>
        <w:tc>
          <w:tcPr>
            <w:tcW w:w="2048" w:type="dxa"/>
          </w:tcPr>
          <w:p w14:paraId="0A64203E" w14:textId="77777777" w:rsidR="00707E21" w:rsidRPr="009E13BD" w:rsidRDefault="00707E21" w:rsidP="00454C23"/>
        </w:tc>
      </w:tr>
      <w:tr w:rsidR="00707E21" w:rsidRPr="009E13BD" w14:paraId="01A9E6B1"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B262A39" w14:textId="505A2EF6" w:rsidR="00707E21" w:rsidRPr="009E13BD" w:rsidRDefault="00AF5B3F" w:rsidP="00AF5B3F">
            <w:pPr>
              <w:pStyle w:val="ListParagraph"/>
              <w:numPr>
                <w:ilvl w:val="0"/>
                <w:numId w:val="44"/>
              </w:numPr>
            </w:pPr>
            <w:r>
              <w:t>Hourly Inclusive Rate: Youth Transitioning to Adulthood</w:t>
            </w:r>
          </w:p>
        </w:tc>
        <w:tc>
          <w:tcPr>
            <w:tcW w:w="2048" w:type="dxa"/>
          </w:tcPr>
          <w:p w14:paraId="722E9F80" w14:textId="77777777" w:rsidR="00707E21" w:rsidRPr="009E13BD" w:rsidRDefault="00707E21" w:rsidP="00454C23"/>
        </w:tc>
      </w:tr>
      <w:tr w:rsidR="00707E21" w:rsidRPr="009E13BD" w14:paraId="4B6CD2A0" w14:textId="77777777" w:rsidTr="00454C23">
        <w:trPr>
          <w:trHeight w:val="720"/>
        </w:trPr>
        <w:tc>
          <w:tcPr>
            <w:tcW w:w="7307" w:type="dxa"/>
          </w:tcPr>
          <w:p w14:paraId="7F38DEAF" w14:textId="77777777" w:rsidR="00707E21" w:rsidRPr="009E13BD" w:rsidRDefault="00707E21" w:rsidP="00454C23"/>
        </w:tc>
        <w:tc>
          <w:tcPr>
            <w:tcW w:w="2048" w:type="dxa"/>
          </w:tcPr>
          <w:p w14:paraId="43C3D91C" w14:textId="77777777" w:rsidR="00707E21" w:rsidRPr="009E13BD" w:rsidRDefault="00707E21" w:rsidP="00454C23"/>
        </w:tc>
      </w:tr>
      <w:tr w:rsidR="00EA0FDB" w:rsidRPr="009E13BD" w14:paraId="6FF08A59"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ED8D846" w14:textId="222B545B" w:rsidR="00EA0FDB" w:rsidRPr="009E13BD" w:rsidRDefault="00EA0FDB" w:rsidP="00454C23">
            <w:r w:rsidRPr="00EA0FDB">
              <w:rPr>
                <w:color w:val="EE0000"/>
              </w:rPr>
              <w:t xml:space="preserve">Vendors may propose alternative cost proposal options </w:t>
            </w:r>
            <w:r w:rsidRPr="00EA0FDB">
              <w:rPr>
                <w:b/>
                <w:bCs/>
                <w:color w:val="EE0000"/>
              </w:rPr>
              <w:t>IN ADDITION</w:t>
            </w:r>
            <w:r w:rsidRPr="00EA0FDB">
              <w:rPr>
                <w:color w:val="EE0000"/>
              </w:rPr>
              <w:t xml:space="preserve"> to the minimum of one option above, including a proposed timeline and pricing to scale-up the program initially; however, the Iowa Judicial Branch reserves the right to not consider alternate cost proposals if a fair comparison is deemed impossible at IJB discretion.</w:t>
            </w:r>
          </w:p>
        </w:tc>
        <w:tc>
          <w:tcPr>
            <w:tcW w:w="2048" w:type="dxa"/>
          </w:tcPr>
          <w:p w14:paraId="4FEDC6CD" w14:textId="77777777" w:rsidR="00EA0FDB" w:rsidRPr="009E13BD" w:rsidRDefault="00EA0FDB" w:rsidP="00454C23"/>
        </w:tc>
      </w:tr>
    </w:tbl>
    <w:p w14:paraId="5717C1E8" w14:textId="0FF5EC16" w:rsidR="001519EE" w:rsidRDefault="00EA0FDB">
      <w:pPr>
        <w:jc w:val="left"/>
      </w:pPr>
      <w:r w:rsidRPr="00EA0FDB">
        <w:rPr>
          <w:color w:val="EE0000"/>
        </w:rPr>
        <w:t>Detailed Breakdown of Costs:</w:t>
      </w:r>
      <w:r w:rsidR="001519EE">
        <w:br w:type="page"/>
      </w:r>
    </w:p>
    <w:p w14:paraId="0C9800BE" w14:textId="77777777" w:rsidR="001519EE" w:rsidRDefault="001519EE" w:rsidP="001519EE">
      <w:pPr>
        <w:pStyle w:val="Heading1"/>
        <w:numPr>
          <w:ilvl w:val="0"/>
          <w:numId w:val="0"/>
        </w:numPr>
        <w:ind w:left="432" w:hanging="432"/>
      </w:pPr>
      <w:r>
        <w:lastRenderedPageBreak/>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pPr>
        <w:pStyle w:val="Header"/>
        <w:numPr>
          <w:ilvl w:val="0"/>
          <w:numId w:val="24"/>
        </w:numPr>
      </w:pPr>
      <w:r>
        <w:t>Youth first and last name</w:t>
      </w:r>
    </w:p>
    <w:p w14:paraId="6D6F7C6F" w14:textId="77777777" w:rsidR="001519EE" w:rsidRDefault="001519EE">
      <w:pPr>
        <w:pStyle w:val="Header"/>
        <w:numPr>
          <w:ilvl w:val="0"/>
          <w:numId w:val="24"/>
        </w:numPr>
      </w:pPr>
      <w:r>
        <w:t>Youth date of birth</w:t>
      </w:r>
    </w:p>
    <w:p w14:paraId="6905B33F" w14:textId="77777777" w:rsidR="001519EE" w:rsidRDefault="001519EE">
      <w:pPr>
        <w:pStyle w:val="Header"/>
        <w:numPr>
          <w:ilvl w:val="0"/>
          <w:numId w:val="24"/>
        </w:numPr>
      </w:pPr>
      <w:r>
        <w:t xml:space="preserve">Youth JID number </w:t>
      </w:r>
    </w:p>
    <w:p w14:paraId="1ABA5AB8" w14:textId="77777777" w:rsidR="001519EE" w:rsidRDefault="001519EE">
      <w:pPr>
        <w:pStyle w:val="Header"/>
        <w:numPr>
          <w:ilvl w:val="0"/>
          <w:numId w:val="24"/>
        </w:numPr>
      </w:pPr>
      <w:r>
        <w:t>Youth IDA level</w:t>
      </w:r>
    </w:p>
    <w:p w14:paraId="7A370EB8" w14:textId="77777777" w:rsidR="001519EE" w:rsidRDefault="001519EE">
      <w:pPr>
        <w:pStyle w:val="Header"/>
        <w:numPr>
          <w:ilvl w:val="0"/>
          <w:numId w:val="24"/>
        </w:numPr>
      </w:pPr>
      <w:r>
        <w:t>Name of referring JCO</w:t>
      </w:r>
    </w:p>
    <w:p w14:paraId="2D3CACCB" w14:textId="77777777" w:rsidR="001519EE" w:rsidRDefault="001519EE">
      <w:pPr>
        <w:pStyle w:val="Header"/>
        <w:numPr>
          <w:ilvl w:val="0"/>
          <w:numId w:val="24"/>
        </w:numPr>
      </w:pPr>
      <w:r>
        <w:t>Name of Transition Specialist assigned to the client</w:t>
      </w:r>
    </w:p>
    <w:p w14:paraId="0BBDBCA5" w14:textId="77777777" w:rsidR="001519EE" w:rsidRDefault="001519EE">
      <w:pPr>
        <w:pStyle w:val="Header"/>
        <w:numPr>
          <w:ilvl w:val="0"/>
          <w:numId w:val="24"/>
        </w:numPr>
      </w:pPr>
      <w:r>
        <w:t>Initial barriers to success or concerns</w:t>
      </w:r>
    </w:p>
    <w:p w14:paraId="08FAB1B4" w14:textId="77777777" w:rsidR="001519EE" w:rsidRPr="00524EA3" w:rsidRDefault="001519EE">
      <w:pPr>
        <w:pStyle w:val="Header"/>
        <w:numPr>
          <w:ilvl w:val="0"/>
          <w:numId w:val="24"/>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45F8B" w14:textId="77777777" w:rsidR="00D42665" w:rsidRDefault="00D42665" w:rsidP="0043688E">
      <w:r>
        <w:separator/>
      </w:r>
    </w:p>
  </w:endnote>
  <w:endnote w:type="continuationSeparator" w:id="0">
    <w:p w14:paraId="5DAD9E2D" w14:textId="77777777" w:rsidR="00D42665" w:rsidRDefault="00D42665"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75A7E6"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3BCE4" w14:textId="77777777" w:rsidR="00D42665" w:rsidRDefault="00D42665" w:rsidP="0043688E">
      <w:r>
        <w:separator/>
      </w:r>
    </w:p>
  </w:footnote>
  <w:footnote w:type="continuationSeparator" w:id="0">
    <w:p w14:paraId="38E69988" w14:textId="77777777" w:rsidR="00D42665" w:rsidRDefault="00D42665"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63E0E2E" w:rsidR="001E695B" w:rsidRDefault="001E695B" w:rsidP="003847A7">
    <w:pPr>
      <w:pStyle w:val="Header"/>
      <w:spacing w:after="0"/>
      <w:jc w:val="right"/>
    </w:pPr>
    <w:r w:rsidRPr="00815684">
      <w:t>RFP#</w:t>
    </w:r>
    <w:r w:rsidR="00815684">
      <w:t xml:space="preserve"> JUV-27-TS-</w:t>
    </w:r>
    <w:r w:rsidR="00BE36B5">
      <w:t>03-001</w:t>
    </w:r>
  </w:p>
  <w:p w14:paraId="4FD80126" w14:textId="690ED320" w:rsidR="00A83117" w:rsidRPr="00A83117" w:rsidRDefault="00A83117" w:rsidP="001E695B">
    <w:pPr>
      <w:pStyle w:val="Header"/>
      <w:jc w:val="right"/>
      <w:rPr>
        <w:color w:val="EE0000"/>
      </w:rPr>
    </w:pPr>
    <w:r>
      <w:rPr>
        <w:color w:val="EE0000"/>
      </w:rPr>
      <w:t xml:space="preserve">AMD </w:t>
    </w:r>
    <w:r w:rsidR="00C911BD">
      <w:rPr>
        <w:color w:val="EE000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35B7225"/>
    <w:multiLevelType w:val="hybridMultilevel"/>
    <w:tmpl w:val="BA3E56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E87DCF"/>
    <w:multiLevelType w:val="hybridMultilevel"/>
    <w:tmpl w:val="0F688AA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D4D69D0"/>
    <w:multiLevelType w:val="hybridMultilevel"/>
    <w:tmpl w:val="BA3E5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0"/>
  </w:num>
  <w:num w:numId="3" w16cid:durableId="55399164">
    <w:abstractNumId w:val="19"/>
  </w:num>
  <w:num w:numId="4" w16cid:durableId="1636108065">
    <w:abstractNumId w:val="2"/>
  </w:num>
  <w:num w:numId="5" w16cid:durableId="1288779450">
    <w:abstractNumId w:val="28"/>
  </w:num>
  <w:num w:numId="6" w16cid:durableId="196626491">
    <w:abstractNumId w:val="18"/>
  </w:num>
  <w:num w:numId="7" w16cid:durableId="60911853">
    <w:abstractNumId w:val="1"/>
  </w:num>
  <w:num w:numId="8" w16cid:durableId="563761530">
    <w:abstractNumId w:val="9"/>
  </w:num>
  <w:num w:numId="9" w16cid:durableId="1479154219">
    <w:abstractNumId w:val="3"/>
  </w:num>
  <w:num w:numId="10" w16cid:durableId="40597444">
    <w:abstractNumId w:val="14"/>
  </w:num>
  <w:num w:numId="11" w16cid:durableId="1167601033">
    <w:abstractNumId w:val="23"/>
  </w:num>
  <w:num w:numId="12" w16cid:durableId="1955087595">
    <w:abstractNumId w:val="5"/>
  </w:num>
  <w:num w:numId="13" w16cid:durableId="1795051904">
    <w:abstractNumId w:val="5"/>
  </w:num>
  <w:num w:numId="14" w16cid:durableId="183057732">
    <w:abstractNumId w:val="12"/>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24"/>
  </w:num>
  <w:num w:numId="17" w16cid:durableId="927620313">
    <w:abstractNumId w:val="24"/>
    <w:lvlOverride w:ilvl="0">
      <w:startOverride w:val="1"/>
    </w:lvlOverride>
  </w:num>
  <w:num w:numId="18" w16cid:durableId="1647971981">
    <w:abstractNumId w:val="24"/>
    <w:lvlOverride w:ilvl="0">
      <w:startOverride w:val="1"/>
    </w:lvlOverride>
  </w:num>
  <w:num w:numId="19" w16cid:durableId="1225680320">
    <w:abstractNumId w:val="24"/>
    <w:lvlOverride w:ilvl="0">
      <w:startOverride w:val="1"/>
    </w:lvlOverride>
  </w:num>
  <w:num w:numId="20" w16cid:durableId="57825551">
    <w:abstractNumId w:val="24"/>
    <w:lvlOverride w:ilvl="0">
      <w:startOverride w:val="1"/>
    </w:lvlOverride>
  </w:num>
  <w:num w:numId="21" w16cid:durableId="1023749044">
    <w:abstractNumId w:val="24"/>
    <w:lvlOverride w:ilvl="0">
      <w:startOverride w:val="1"/>
    </w:lvlOverride>
  </w:num>
  <w:num w:numId="22" w16cid:durableId="1905918999">
    <w:abstractNumId w:val="24"/>
    <w:lvlOverride w:ilvl="0">
      <w:startOverride w:val="1"/>
    </w:lvlOverride>
  </w:num>
  <w:num w:numId="23" w16cid:durableId="1695766752">
    <w:abstractNumId w:val="24"/>
    <w:lvlOverride w:ilvl="0">
      <w:startOverride w:val="1"/>
    </w:lvlOverride>
  </w:num>
  <w:num w:numId="24" w16cid:durableId="793064699">
    <w:abstractNumId w:val="20"/>
  </w:num>
  <w:num w:numId="25" w16cid:durableId="1428112978">
    <w:abstractNumId w:val="24"/>
    <w:lvlOverride w:ilvl="0">
      <w:startOverride w:val="1"/>
    </w:lvlOverride>
  </w:num>
  <w:num w:numId="26" w16cid:durableId="1975603622">
    <w:abstractNumId w:val="24"/>
    <w:lvlOverride w:ilvl="0">
      <w:startOverride w:val="1"/>
    </w:lvlOverride>
  </w:num>
  <w:num w:numId="27" w16cid:durableId="1246652271">
    <w:abstractNumId w:val="24"/>
    <w:lvlOverride w:ilvl="0">
      <w:startOverride w:val="1"/>
    </w:lvlOverride>
  </w:num>
  <w:num w:numId="28" w16cid:durableId="1597790766">
    <w:abstractNumId w:val="15"/>
  </w:num>
  <w:num w:numId="29" w16cid:durableId="1199706232">
    <w:abstractNumId w:val="24"/>
    <w:lvlOverride w:ilvl="0">
      <w:startOverride w:val="1"/>
    </w:lvlOverride>
  </w:num>
  <w:num w:numId="30" w16cid:durableId="300579452">
    <w:abstractNumId w:val="13"/>
  </w:num>
  <w:num w:numId="31" w16cid:durableId="1871145156">
    <w:abstractNumId w:val="6"/>
  </w:num>
  <w:num w:numId="32" w16cid:durableId="1130855524">
    <w:abstractNumId w:val="17"/>
  </w:num>
  <w:num w:numId="33" w16cid:durableId="1749880232">
    <w:abstractNumId w:val="25"/>
  </w:num>
  <w:num w:numId="34" w16cid:durableId="1040085752">
    <w:abstractNumId w:val="16"/>
  </w:num>
  <w:num w:numId="35" w16cid:durableId="278529290">
    <w:abstractNumId w:val="7"/>
  </w:num>
  <w:num w:numId="36" w16cid:durableId="802234027">
    <w:abstractNumId w:val="22"/>
  </w:num>
  <w:num w:numId="37" w16cid:durableId="355280625">
    <w:abstractNumId w:val="21"/>
  </w:num>
  <w:num w:numId="38" w16cid:durableId="558635473">
    <w:abstractNumId w:val="11"/>
  </w:num>
  <w:num w:numId="39" w16cid:durableId="1859077732">
    <w:abstractNumId w:val="30"/>
  </w:num>
  <w:num w:numId="40" w16cid:durableId="1804349762">
    <w:abstractNumId w:val="4"/>
  </w:num>
  <w:num w:numId="41" w16cid:durableId="115607190">
    <w:abstractNumId w:val="8"/>
  </w:num>
  <w:num w:numId="42" w16cid:durableId="418914875">
    <w:abstractNumId w:val="29"/>
  </w:num>
  <w:num w:numId="43" w16cid:durableId="1012495742">
    <w:abstractNumId w:val="26"/>
  </w:num>
  <w:num w:numId="44" w16cid:durableId="11109505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2016"/>
    <w:rsid w:val="00066132"/>
    <w:rsid w:val="000662B9"/>
    <w:rsid w:val="00070FA9"/>
    <w:rsid w:val="00074001"/>
    <w:rsid w:val="00074282"/>
    <w:rsid w:val="00077B41"/>
    <w:rsid w:val="00081C43"/>
    <w:rsid w:val="00085C9B"/>
    <w:rsid w:val="0008736E"/>
    <w:rsid w:val="000970BC"/>
    <w:rsid w:val="000A198F"/>
    <w:rsid w:val="000A408A"/>
    <w:rsid w:val="000A594E"/>
    <w:rsid w:val="000B056D"/>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4F29"/>
    <w:rsid w:val="00115181"/>
    <w:rsid w:val="0011666D"/>
    <w:rsid w:val="001369FF"/>
    <w:rsid w:val="00140BA1"/>
    <w:rsid w:val="001437B5"/>
    <w:rsid w:val="00143C25"/>
    <w:rsid w:val="00145636"/>
    <w:rsid w:val="00145987"/>
    <w:rsid w:val="001468CF"/>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A702F"/>
    <w:rsid w:val="001A70F2"/>
    <w:rsid w:val="001B18AD"/>
    <w:rsid w:val="001B31C3"/>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05B4"/>
    <w:rsid w:val="00211729"/>
    <w:rsid w:val="00215126"/>
    <w:rsid w:val="00215842"/>
    <w:rsid w:val="00216D9C"/>
    <w:rsid w:val="00221E5A"/>
    <w:rsid w:val="00222313"/>
    <w:rsid w:val="002225EC"/>
    <w:rsid w:val="00227065"/>
    <w:rsid w:val="00230C2C"/>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957A5"/>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D7EB1"/>
    <w:rsid w:val="002E4901"/>
    <w:rsid w:val="002E4F8C"/>
    <w:rsid w:val="002E7D18"/>
    <w:rsid w:val="002F1847"/>
    <w:rsid w:val="002F2872"/>
    <w:rsid w:val="002F53C4"/>
    <w:rsid w:val="003379C9"/>
    <w:rsid w:val="00341684"/>
    <w:rsid w:val="0034515B"/>
    <w:rsid w:val="003452FA"/>
    <w:rsid w:val="00350569"/>
    <w:rsid w:val="00352CBA"/>
    <w:rsid w:val="00354121"/>
    <w:rsid w:val="00354ABC"/>
    <w:rsid w:val="003553E4"/>
    <w:rsid w:val="0036375B"/>
    <w:rsid w:val="00370B8E"/>
    <w:rsid w:val="003711A8"/>
    <w:rsid w:val="00371562"/>
    <w:rsid w:val="003748BE"/>
    <w:rsid w:val="00375854"/>
    <w:rsid w:val="003761DB"/>
    <w:rsid w:val="0037626D"/>
    <w:rsid w:val="00377A80"/>
    <w:rsid w:val="00381543"/>
    <w:rsid w:val="003835DC"/>
    <w:rsid w:val="003847A7"/>
    <w:rsid w:val="003925D6"/>
    <w:rsid w:val="00392BF0"/>
    <w:rsid w:val="003A2545"/>
    <w:rsid w:val="003A5508"/>
    <w:rsid w:val="003A6E0D"/>
    <w:rsid w:val="003A796E"/>
    <w:rsid w:val="003B047D"/>
    <w:rsid w:val="003B1B36"/>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07A6C"/>
    <w:rsid w:val="004105F1"/>
    <w:rsid w:val="00412FDF"/>
    <w:rsid w:val="0041793E"/>
    <w:rsid w:val="00420E19"/>
    <w:rsid w:val="00422184"/>
    <w:rsid w:val="004246BE"/>
    <w:rsid w:val="004246F1"/>
    <w:rsid w:val="00427591"/>
    <w:rsid w:val="004348A8"/>
    <w:rsid w:val="0043688E"/>
    <w:rsid w:val="00441351"/>
    <w:rsid w:val="00441D5F"/>
    <w:rsid w:val="00444242"/>
    <w:rsid w:val="00444B25"/>
    <w:rsid w:val="00444F1D"/>
    <w:rsid w:val="00450E7F"/>
    <w:rsid w:val="0045160F"/>
    <w:rsid w:val="0045166E"/>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0C38"/>
    <w:rsid w:val="0048333F"/>
    <w:rsid w:val="004849CD"/>
    <w:rsid w:val="004858E2"/>
    <w:rsid w:val="00486195"/>
    <w:rsid w:val="00487921"/>
    <w:rsid w:val="0049411F"/>
    <w:rsid w:val="00495A06"/>
    <w:rsid w:val="004A0A68"/>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27F1"/>
    <w:rsid w:val="004E65A1"/>
    <w:rsid w:val="004F0F42"/>
    <w:rsid w:val="004F66F3"/>
    <w:rsid w:val="0050541D"/>
    <w:rsid w:val="005115CD"/>
    <w:rsid w:val="00515291"/>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610B"/>
    <w:rsid w:val="005D7630"/>
    <w:rsid w:val="005E06B9"/>
    <w:rsid w:val="005E07E4"/>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47F03"/>
    <w:rsid w:val="006510B2"/>
    <w:rsid w:val="006561DF"/>
    <w:rsid w:val="006577DE"/>
    <w:rsid w:val="00661FF0"/>
    <w:rsid w:val="006641D5"/>
    <w:rsid w:val="006644D0"/>
    <w:rsid w:val="00671643"/>
    <w:rsid w:val="00672AD9"/>
    <w:rsid w:val="00675CA2"/>
    <w:rsid w:val="006774EF"/>
    <w:rsid w:val="006801EA"/>
    <w:rsid w:val="00680248"/>
    <w:rsid w:val="006809D4"/>
    <w:rsid w:val="00693776"/>
    <w:rsid w:val="00693E1A"/>
    <w:rsid w:val="006A005A"/>
    <w:rsid w:val="006A6B65"/>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07E21"/>
    <w:rsid w:val="007103A7"/>
    <w:rsid w:val="00710BD7"/>
    <w:rsid w:val="00710E7F"/>
    <w:rsid w:val="00714718"/>
    <w:rsid w:val="007158B6"/>
    <w:rsid w:val="00720B63"/>
    <w:rsid w:val="00727C07"/>
    <w:rsid w:val="0073402A"/>
    <w:rsid w:val="00735199"/>
    <w:rsid w:val="00736F36"/>
    <w:rsid w:val="0074182F"/>
    <w:rsid w:val="00745797"/>
    <w:rsid w:val="00745920"/>
    <w:rsid w:val="00746ED8"/>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A4860"/>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3A70"/>
    <w:rsid w:val="00905B75"/>
    <w:rsid w:val="00910CA5"/>
    <w:rsid w:val="009113DA"/>
    <w:rsid w:val="009212A8"/>
    <w:rsid w:val="00924035"/>
    <w:rsid w:val="009256FF"/>
    <w:rsid w:val="00926F56"/>
    <w:rsid w:val="00927542"/>
    <w:rsid w:val="009276C0"/>
    <w:rsid w:val="00933340"/>
    <w:rsid w:val="00936B64"/>
    <w:rsid w:val="00936F4D"/>
    <w:rsid w:val="009379E8"/>
    <w:rsid w:val="00937AB4"/>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4AE8"/>
    <w:rsid w:val="009F65D8"/>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2B58"/>
    <w:rsid w:val="00A544BB"/>
    <w:rsid w:val="00A565C5"/>
    <w:rsid w:val="00A62079"/>
    <w:rsid w:val="00A646C6"/>
    <w:rsid w:val="00A6638C"/>
    <w:rsid w:val="00A675BF"/>
    <w:rsid w:val="00A67F7E"/>
    <w:rsid w:val="00A71E87"/>
    <w:rsid w:val="00A732EF"/>
    <w:rsid w:val="00A76DD3"/>
    <w:rsid w:val="00A83117"/>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AF5B3F"/>
    <w:rsid w:val="00B04715"/>
    <w:rsid w:val="00B06172"/>
    <w:rsid w:val="00B07DD9"/>
    <w:rsid w:val="00B106B1"/>
    <w:rsid w:val="00B10824"/>
    <w:rsid w:val="00B1177A"/>
    <w:rsid w:val="00B1401C"/>
    <w:rsid w:val="00B2174E"/>
    <w:rsid w:val="00B21C63"/>
    <w:rsid w:val="00B25877"/>
    <w:rsid w:val="00B25D71"/>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05BF"/>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1FCA"/>
    <w:rsid w:val="00BE204C"/>
    <w:rsid w:val="00BE36B5"/>
    <w:rsid w:val="00BE5A5A"/>
    <w:rsid w:val="00BF185A"/>
    <w:rsid w:val="00C00442"/>
    <w:rsid w:val="00C0175A"/>
    <w:rsid w:val="00C042E9"/>
    <w:rsid w:val="00C16709"/>
    <w:rsid w:val="00C304E3"/>
    <w:rsid w:val="00C30ABB"/>
    <w:rsid w:val="00C30C6F"/>
    <w:rsid w:val="00C335FF"/>
    <w:rsid w:val="00C34BA8"/>
    <w:rsid w:val="00C356A5"/>
    <w:rsid w:val="00C3613C"/>
    <w:rsid w:val="00C40728"/>
    <w:rsid w:val="00C4096D"/>
    <w:rsid w:val="00C4359B"/>
    <w:rsid w:val="00C444D5"/>
    <w:rsid w:val="00C47D64"/>
    <w:rsid w:val="00C5208B"/>
    <w:rsid w:val="00C53CED"/>
    <w:rsid w:val="00C54328"/>
    <w:rsid w:val="00C54339"/>
    <w:rsid w:val="00C61517"/>
    <w:rsid w:val="00C6282E"/>
    <w:rsid w:val="00C63D17"/>
    <w:rsid w:val="00C646AF"/>
    <w:rsid w:val="00C64936"/>
    <w:rsid w:val="00C64E21"/>
    <w:rsid w:val="00C71D10"/>
    <w:rsid w:val="00C71FC6"/>
    <w:rsid w:val="00C83917"/>
    <w:rsid w:val="00C84CB9"/>
    <w:rsid w:val="00C84D6B"/>
    <w:rsid w:val="00C9015A"/>
    <w:rsid w:val="00C911BD"/>
    <w:rsid w:val="00C91C8A"/>
    <w:rsid w:val="00C92E51"/>
    <w:rsid w:val="00C939C6"/>
    <w:rsid w:val="00C95E03"/>
    <w:rsid w:val="00C9784A"/>
    <w:rsid w:val="00CA077A"/>
    <w:rsid w:val="00CA6140"/>
    <w:rsid w:val="00CB24E6"/>
    <w:rsid w:val="00CB3BC7"/>
    <w:rsid w:val="00CB4013"/>
    <w:rsid w:val="00CC157C"/>
    <w:rsid w:val="00CC31DF"/>
    <w:rsid w:val="00CC5658"/>
    <w:rsid w:val="00CD14ED"/>
    <w:rsid w:val="00CD160E"/>
    <w:rsid w:val="00CD1CDC"/>
    <w:rsid w:val="00CD3835"/>
    <w:rsid w:val="00CD679A"/>
    <w:rsid w:val="00CD6F33"/>
    <w:rsid w:val="00CE6EEB"/>
    <w:rsid w:val="00CF08E4"/>
    <w:rsid w:val="00CF167A"/>
    <w:rsid w:val="00CF239E"/>
    <w:rsid w:val="00CF34FF"/>
    <w:rsid w:val="00CF45D4"/>
    <w:rsid w:val="00CF711D"/>
    <w:rsid w:val="00D00E6F"/>
    <w:rsid w:val="00D029C4"/>
    <w:rsid w:val="00D07FEF"/>
    <w:rsid w:val="00D105C5"/>
    <w:rsid w:val="00D14BB4"/>
    <w:rsid w:val="00D1750F"/>
    <w:rsid w:val="00D22885"/>
    <w:rsid w:val="00D262FA"/>
    <w:rsid w:val="00D26F0C"/>
    <w:rsid w:val="00D327A8"/>
    <w:rsid w:val="00D40BE7"/>
    <w:rsid w:val="00D413C8"/>
    <w:rsid w:val="00D4200C"/>
    <w:rsid w:val="00D42665"/>
    <w:rsid w:val="00D554EB"/>
    <w:rsid w:val="00D633E2"/>
    <w:rsid w:val="00D64BBF"/>
    <w:rsid w:val="00D66B66"/>
    <w:rsid w:val="00D674A6"/>
    <w:rsid w:val="00D704FE"/>
    <w:rsid w:val="00D71AE1"/>
    <w:rsid w:val="00D73C28"/>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23D"/>
    <w:rsid w:val="00DE3DDF"/>
    <w:rsid w:val="00DE4C11"/>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1346"/>
    <w:rsid w:val="00E23E24"/>
    <w:rsid w:val="00E23FD3"/>
    <w:rsid w:val="00E31E32"/>
    <w:rsid w:val="00E32A21"/>
    <w:rsid w:val="00E33EF4"/>
    <w:rsid w:val="00E35E1D"/>
    <w:rsid w:val="00E417B4"/>
    <w:rsid w:val="00E429FE"/>
    <w:rsid w:val="00E43654"/>
    <w:rsid w:val="00E45287"/>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29B3"/>
    <w:rsid w:val="00E86A13"/>
    <w:rsid w:val="00E87C93"/>
    <w:rsid w:val="00E92037"/>
    <w:rsid w:val="00E9770E"/>
    <w:rsid w:val="00EA034C"/>
    <w:rsid w:val="00EA0FDB"/>
    <w:rsid w:val="00EA40F7"/>
    <w:rsid w:val="00EA4C78"/>
    <w:rsid w:val="00EB08E5"/>
    <w:rsid w:val="00EB6E38"/>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1CEE"/>
    <w:rsid w:val="00F12C4C"/>
    <w:rsid w:val="00F12E17"/>
    <w:rsid w:val="00F1538A"/>
    <w:rsid w:val="00F16298"/>
    <w:rsid w:val="00F1712B"/>
    <w:rsid w:val="00F171ED"/>
    <w:rsid w:val="00F21828"/>
    <w:rsid w:val="00F22CB5"/>
    <w:rsid w:val="00F22FA7"/>
    <w:rsid w:val="00F27C55"/>
    <w:rsid w:val="00F32BA6"/>
    <w:rsid w:val="00F4625A"/>
    <w:rsid w:val="00F52542"/>
    <w:rsid w:val="00F53E7F"/>
    <w:rsid w:val="00F56E82"/>
    <w:rsid w:val="00F616D6"/>
    <w:rsid w:val="00F65CEF"/>
    <w:rsid w:val="00F661DA"/>
    <w:rsid w:val="00F67325"/>
    <w:rsid w:val="00F67D02"/>
    <w:rsid w:val="00F718FD"/>
    <w:rsid w:val="00F779FE"/>
    <w:rsid w:val="00F81FB9"/>
    <w:rsid w:val="00F83420"/>
    <w:rsid w:val="00F8400B"/>
    <w:rsid w:val="00F84CC6"/>
    <w:rsid w:val="00F85D53"/>
    <w:rsid w:val="00F86423"/>
    <w:rsid w:val="00F86EA7"/>
    <w:rsid w:val="00F93753"/>
    <w:rsid w:val="00F95926"/>
    <w:rsid w:val="00FA07DE"/>
    <w:rsid w:val="00FA1A50"/>
    <w:rsid w:val="00FA65A5"/>
    <w:rsid w:val="00FA77E9"/>
    <w:rsid w:val="00FB2C60"/>
    <w:rsid w:val="00FB7109"/>
    <w:rsid w:val="00FC1CDB"/>
    <w:rsid w:val="00FC23FA"/>
    <w:rsid w:val="00FC45F9"/>
    <w:rsid w:val="00FC5241"/>
    <w:rsid w:val="00FC6B83"/>
    <w:rsid w:val="00FC784B"/>
    <w:rsid w:val="00FC7B25"/>
    <w:rsid w:val="00FD5F4F"/>
    <w:rsid w:val="00FD681D"/>
    <w:rsid w:val="00FD6EF1"/>
    <w:rsid w:val="00FD7CEB"/>
    <w:rsid w:val="00FE057C"/>
    <w:rsid w:val="00FE0CF8"/>
    <w:rsid w:val="00FE1ADB"/>
    <w:rsid w:val="00FE6C84"/>
    <w:rsid w:val="00FF3346"/>
    <w:rsid w:val="00FF7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wacourts.gov/for-the-public/rfp/" TargetMode="External"/><Relationship Id="rId18" Type="http://schemas.openxmlformats.org/officeDocument/2006/relationships/hyperlink" Target="http://www.iowacourts.gov/Administration/Information_Technolog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s.iowa.gov/sites/default/files/PCard/pdf/PC014-TermsForPcardAcceptance.pdf" TargetMode="External"/><Relationship Id="rId7" Type="http://schemas.openxmlformats.org/officeDocument/2006/relationships/settings" Target="settings.xml"/><Relationship Id="rId12" Type="http://schemas.openxmlformats.org/officeDocument/2006/relationships/hyperlink" Target="mailto:mandy.thurm@iowacourts.gov" TargetMode="External"/><Relationship Id="rId17" Type="http://schemas.openxmlformats.org/officeDocument/2006/relationships/hyperlink" Target="https://bidopportunities.iowa.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owacourts.gov/for-the-public/rfp/" TargetMode="External"/><Relationship Id="rId20" Type="http://schemas.openxmlformats.org/officeDocument/2006/relationships/hyperlink" Target="https://das.iowa.gov/procurement/vendors/how-do-busines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hyperlink" Target="mailto:mandy.thurm@iowacourts.gov" TargetMode="External"/><Relationship Id="rId5" Type="http://schemas.openxmlformats.org/officeDocument/2006/relationships/numbering" Target="numbering.xml"/><Relationship Id="rId15" Type="http://schemas.openxmlformats.org/officeDocument/2006/relationships/hyperlink" Target="https://www.iowacourts.gov/static/media/cms/General_Terms_for_JCS_Services_Cont_1257FB3D72AAA.pdf" TargetMode="External"/><Relationship Id="rId23" Type="http://schemas.openxmlformats.org/officeDocument/2006/relationships/hyperlink" Target="mailto:mandy.thurm@iowacourts.gov"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mandy.thurm@iowacourts.gov"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dopportunities.iowa.gov/" TargetMode="External"/><Relationship Id="rId22" Type="http://schemas.openxmlformats.org/officeDocument/2006/relationships/hyperlink" Target="https://das.iowa.gov/sites/default/files/acct_sae/man_for_ref/forms/eft_authorization_form.pdf"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508</Words>
  <Characters>76999</Characters>
  <Application>Microsoft Office Word</Application>
  <DocSecurity>4</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032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5-13T14:23:00Z</dcterms:created>
  <dcterms:modified xsi:type="dcterms:W3CDTF">2026-05-1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